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965DB" w:rsidRDefault="004965DB" w:rsidP="00D570A1">
      <w:pPr>
        <w:spacing w:after="0" w:line="240" w:lineRule="auto"/>
        <w:ind w:left="3600" w:firstLine="72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D660F9" w:rsidRDefault="00EC4A93" w:rsidP="00D570A1">
      <w:pPr>
        <w:spacing w:after="0" w:line="240" w:lineRule="auto"/>
        <w:ind w:left="3600" w:firstLine="72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Curriculum Vitae</w:t>
      </w:r>
    </w:p>
    <w:p w:rsidR="00D660F9" w:rsidRDefault="00D660F9" w:rsidP="00D570A1">
      <w:pPr>
        <w:spacing w:after="0" w:line="240" w:lineRule="auto"/>
        <w:ind w:left="3600" w:firstLine="72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240D7C" w:rsidRPr="00473C4A" w:rsidRDefault="00240D7C" w:rsidP="00D570A1">
      <w:pPr>
        <w:spacing w:after="0" w:line="240" w:lineRule="auto"/>
        <w:ind w:left="3600" w:firstLine="720"/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pPr w:leftFromText="180" w:rightFromText="180" w:vertAnchor="text" w:tblpXSpec="righ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998"/>
      </w:tblGrid>
      <w:tr w:rsidR="00FC10BC" w:rsidRPr="00F837E1" w:rsidTr="00673676">
        <w:trPr>
          <w:trHeight w:val="1790"/>
        </w:trPr>
        <w:tc>
          <w:tcPr>
            <w:tcW w:w="1998" w:type="dxa"/>
          </w:tcPr>
          <w:p w:rsidR="00FC10BC" w:rsidRDefault="00FC10BC">
            <w:r w:rsidRPr="00AB0578">
              <w:rPr>
                <w:rFonts w:ascii="Times New Roman" w:hAnsi="Times New Roman" w:cs="Times New Roman"/>
                <w:noProof/>
                <w:sz w:val="24"/>
                <w:szCs w:val="24"/>
                <w:lang w:bidi="hi-IN"/>
              </w:rPr>
              <w:drawing>
                <wp:inline distT="0" distB="0" distL="0" distR="0">
                  <wp:extent cx="1092200" cy="1158240"/>
                  <wp:effectExtent l="0" t="0" r="0" b="3810"/>
                  <wp:docPr id="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Dadhich\Desktop\Manish pic\dadhich sir 4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5375" cy="11616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C4A93" w:rsidRPr="00EC4A93" w:rsidRDefault="00D570A1" w:rsidP="00D570A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C4A93">
        <w:rPr>
          <w:rFonts w:ascii="Times New Roman" w:hAnsi="Times New Roman" w:cs="Times New Roman"/>
          <w:b/>
          <w:bCs/>
          <w:sz w:val="24"/>
          <w:szCs w:val="24"/>
        </w:rPr>
        <w:t xml:space="preserve">Dr. </w:t>
      </w:r>
      <w:r w:rsidR="00762265">
        <w:rPr>
          <w:rFonts w:ascii="Times New Roman" w:hAnsi="Times New Roman" w:cs="Times New Roman"/>
          <w:b/>
          <w:bCs/>
          <w:sz w:val="24"/>
          <w:szCs w:val="24"/>
        </w:rPr>
        <w:t xml:space="preserve">Renu Sharma </w:t>
      </w:r>
      <w:r w:rsidR="00240D7C" w:rsidRPr="00EC4A93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:rsidR="00240D7C" w:rsidRPr="00357EF4" w:rsidRDefault="00EC4A93" w:rsidP="00D570A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7EF4">
        <w:rPr>
          <w:rFonts w:ascii="Times New Roman" w:hAnsi="Times New Roman" w:cs="Times New Roman"/>
          <w:sz w:val="24"/>
          <w:szCs w:val="24"/>
        </w:rPr>
        <w:t>Assistant Professor</w:t>
      </w:r>
      <w:r w:rsidR="00240D7C" w:rsidRPr="00357EF4">
        <w:rPr>
          <w:rFonts w:ascii="Times New Roman" w:hAnsi="Times New Roman" w:cs="Times New Roman"/>
          <w:sz w:val="24"/>
          <w:szCs w:val="24"/>
        </w:rPr>
        <w:tab/>
      </w:r>
      <w:r w:rsidR="00240D7C" w:rsidRPr="00357EF4">
        <w:rPr>
          <w:rFonts w:ascii="Times New Roman" w:hAnsi="Times New Roman" w:cs="Times New Roman"/>
          <w:sz w:val="24"/>
          <w:szCs w:val="24"/>
        </w:rPr>
        <w:tab/>
      </w:r>
      <w:r w:rsidR="00240D7C" w:rsidRPr="00357EF4">
        <w:rPr>
          <w:rFonts w:ascii="Times New Roman" w:hAnsi="Times New Roman" w:cs="Times New Roman"/>
          <w:sz w:val="24"/>
          <w:szCs w:val="24"/>
        </w:rPr>
        <w:tab/>
      </w:r>
      <w:r w:rsidR="00240D7C" w:rsidRPr="00357EF4">
        <w:rPr>
          <w:rFonts w:ascii="Times New Roman" w:hAnsi="Times New Roman" w:cs="Times New Roman"/>
          <w:sz w:val="24"/>
          <w:szCs w:val="24"/>
        </w:rPr>
        <w:tab/>
      </w:r>
      <w:r w:rsidR="00240D7C" w:rsidRPr="00357EF4">
        <w:rPr>
          <w:rFonts w:ascii="Times New Roman" w:hAnsi="Times New Roman" w:cs="Times New Roman"/>
          <w:sz w:val="24"/>
          <w:szCs w:val="24"/>
        </w:rPr>
        <w:tab/>
      </w:r>
    </w:p>
    <w:p w:rsidR="00D660F9" w:rsidRDefault="00D660F9" w:rsidP="00C33B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EC4A93" w:rsidRPr="00357EF4" w:rsidRDefault="006039C3" w:rsidP="00C33B7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57EF4">
        <w:rPr>
          <w:rFonts w:ascii="Times New Roman" w:hAnsi="Times New Roman" w:cs="Times New Roman"/>
          <w:sz w:val="24"/>
          <w:szCs w:val="24"/>
        </w:rPr>
        <w:t>Ph.D.</w:t>
      </w:r>
      <w:r w:rsidR="00EC4A93" w:rsidRPr="00357EF4">
        <w:rPr>
          <w:rFonts w:ascii="Times New Roman" w:hAnsi="Times New Roman" w:cs="Times New Roman"/>
          <w:sz w:val="24"/>
          <w:szCs w:val="24"/>
        </w:rPr>
        <w:t xml:space="preserve">, </w:t>
      </w:r>
      <w:r w:rsidRPr="00357EF4">
        <w:rPr>
          <w:rFonts w:ascii="Times New Roman" w:hAnsi="Times New Roman" w:cs="Times New Roman"/>
          <w:sz w:val="24"/>
          <w:szCs w:val="24"/>
        </w:rPr>
        <w:t>M. Com</w:t>
      </w:r>
      <w:r w:rsidR="00EC4A93" w:rsidRPr="00357EF4">
        <w:rPr>
          <w:rFonts w:ascii="Times New Roman" w:hAnsi="Times New Roman" w:cs="Times New Roman"/>
          <w:sz w:val="24"/>
          <w:szCs w:val="24"/>
        </w:rPr>
        <w:t>, UGC-NET;</w:t>
      </w:r>
    </w:p>
    <w:p w:rsidR="00F837E1" w:rsidRDefault="00357EF4" w:rsidP="00C33B7B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357EF4">
        <w:rPr>
          <w:rFonts w:ascii="Times New Roman" w:hAnsi="Times New Roman" w:cs="Times New Roman"/>
          <w:sz w:val="24"/>
          <w:szCs w:val="24"/>
        </w:rPr>
        <w:t xml:space="preserve">Google scholar Id: </w:t>
      </w:r>
      <w:r w:rsidR="0039673D">
        <w:rPr>
          <w:rFonts w:ascii="Times New Roman" w:hAnsi="Times New Roman" w:cs="Times New Roman"/>
          <w:sz w:val="24"/>
          <w:szCs w:val="24"/>
        </w:rPr>
        <w:t>=</w:t>
      </w:r>
      <w:r w:rsidR="003952EE" w:rsidRPr="003952EE">
        <w:rPr>
          <w:rFonts w:ascii="Times New Roman" w:hAnsi="Times New Roman" w:cs="Times New Roman"/>
          <w:sz w:val="24"/>
          <w:szCs w:val="24"/>
        </w:rPr>
        <w:t>SLDlQzYAAAAJ&amp;hl=en</w:t>
      </w:r>
      <w:r w:rsidR="00240D7C" w:rsidRPr="00F837E1">
        <w:rPr>
          <w:rFonts w:ascii="Times New Roman" w:hAnsi="Times New Roman" w:cs="Times New Roman"/>
          <w:sz w:val="24"/>
          <w:szCs w:val="24"/>
        </w:rPr>
        <w:br w:type="textWrapping" w:clear="all"/>
      </w:r>
      <w:r w:rsidR="00F837E1" w:rsidRPr="00F837E1">
        <w:rPr>
          <w:rFonts w:ascii="Times New Roman" w:hAnsi="Times New Roman" w:cs="Times New Roman"/>
          <w:b/>
          <w:sz w:val="24"/>
          <w:szCs w:val="24"/>
        </w:rPr>
        <w:t xml:space="preserve">Carrier Objective    </w:t>
      </w:r>
    </w:p>
    <w:p w:rsidR="00E56833" w:rsidRDefault="00D660F9" w:rsidP="00D570A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encourage creativity and higher order thinking in a way that increases student performance; </w:t>
      </w:r>
      <w:r w:rsidR="00961F87" w:rsidRPr="00961F87">
        <w:rPr>
          <w:rFonts w:ascii="Times New Roman" w:hAnsi="Times New Roman" w:cs="Times New Roman"/>
          <w:sz w:val="24"/>
          <w:szCs w:val="24"/>
        </w:rPr>
        <w:t xml:space="preserve">Dissemination of knowledge and </w:t>
      </w:r>
      <w:r w:rsidR="00961F87">
        <w:rPr>
          <w:rFonts w:ascii="Times New Roman" w:hAnsi="Times New Roman" w:cs="Times New Roman"/>
          <w:sz w:val="24"/>
          <w:szCs w:val="24"/>
        </w:rPr>
        <w:t>quest</w:t>
      </w:r>
      <w:r w:rsidR="00961F87" w:rsidRPr="00961F87">
        <w:rPr>
          <w:rFonts w:ascii="Times New Roman" w:hAnsi="Times New Roman" w:cs="Times New Roman"/>
          <w:sz w:val="24"/>
          <w:szCs w:val="24"/>
        </w:rPr>
        <w:t xml:space="preserve"> for excellence in teaching and research</w:t>
      </w:r>
    </w:p>
    <w:p w:rsidR="00D660F9" w:rsidRPr="00961F87" w:rsidRDefault="00D660F9" w:rsidP="00D570A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837E1" w:rsidRPr="00F837E1" w:rsidRDefault="00F837E1" w:rsidP="00D570A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837E1">
        <w:rPr>
          <w:rFonts w:ascii="Times New Roman" w:hAnsi="Times New Roman" w:cs="Times New Roman"/>
          <w:b/>
          <w:sz w:val="24"/>
          <w:szCs w:val="24"/>
        </w:rPr>
        <w:t xml:space="preserve">Area of Expertise </w:t>
      </w:r>
    </w:p>
    <w:p w:rsidR="00F837E1" w:rsidRPr="00F837E1" w:rsidRDefault="00F837E1" w:rsidP="00D570A1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837E1">
        <w:rPr>
          <w:rFonts w:ascii="Times New Roman" w:hAnsi="Times New Roman" w:cs="Times New Roman"/>
          <w:sz w:val="24"/>
          <w:szCs w:val="24"/>
        </w:rPr>
        <w:t xml:space="preserve">Knowledge in </w:t>
      </w:r>
      <w:r w:rsidR="00283CD7">
        <w:rPr>
          <w:rFonts w:ascii="Times New Roman" w:hAnsi="Times New Roman" w:cs="Times New Roman"/>
          <w:sz w:val="24"/>
          <w:szCs w:val="24"/>
        </w:rPr>
        <w:t>teaching of</w:t>
      </w:r>
      <w:r w:rsidR="00D660F9">
        <w:rPr>
          <w:rFonts w:ascii="Times New Roman" w:hAnsi="Times New Roman" w:cs="Times New Roman"/>
          <w:sz w:val="24"/>
          <w:szCs w:val="24"/>
        </w:rPr>
        <w:t xml:space="preserve"> Labour Laws, Business Laws, Tourism and Sustainable Development </w:t>
      </w:r>
    </w:p>
    <w:p w:rsidR="00F837E1" w:rsidRPr="00F837E1" w:rsidRDefault="00F837E1" w:rsidP="00D570A1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837E1">
        <w:rPr>
          <w:rFonts w:ascii="Times New Roman" w:hAnsi="Times New Roman" w:cs="Times New Roman"/>
          <w:sz w:val="24"/>
          <w:szCs w:val="24"/>
        </w:rPr>
        <w:t xml:space="preserve">Co-ordinate the conducting, </w:t>
      </w:r>
      <w:r w:rsidR="00D2048A" w:rsidRPr="00F837E1">
        <w:rPr>
          <w:rFonts w:ascii="Times New Roman" w:hAnsi="Times New Roman" w:cs="Times New Roman"/>
          <w:sz w:val="24"/>
          <w:szCs w:val="24"/>
        </w:rPr>
        <w:t>moderating,</w:t>
      </w:r>
      <w:r w:rsidRPr="00F837E1">
        <w:rPr>
          <w:rFonts w:ascii="Times New Roman" w:hAnsi="Times New Roman" w:cs="Times New Roman"/>
          <w:sz w:val="24"/>
          <w:szCs w:val="24"/>
        </w:rPr>
        <w:t xml:space="preserve"> and marking of required assessments, tests, </w:t>
      </w:r>
      <w:r w:rsidR="00786568" w:rsidRPr="00F837E1">
        <w:rPr>
          <w:rFonts w:ascii="Times New Roman" w:hAnsi="Times New Roman" w:cs="Times New Roman"/>
          <w:sz w:val="24"/>
          <w:szCs w:val="24"/>
        </w:rPr>
        <w:t>projects,</w:t>
      </w:r>
      <w:r w:rsidRPr="00F837E1">
        <w:rPr>
          <w:rFonts w:ascii="Times New Roman" w:hAnsi="Times New Roman" w:cs="Times New Roman"/>
          <w:sz w:val="24"/>
          <w:szCs w:val="24"/>
        </w:rPr>
        <w:t xml:space="preserve"> and examinations.</w:t>
      </w:r>
    </w:p>
    <w:p w:rsidR="00F837E1" w:rsidRPr="00F837E1" w:rsidRDefault="00D660F9" w:rsidP="00D570A1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ll versed in</w:t>
      </w:r>
      <w:r w:rsidR="00F837E1" w:rsidRPr="00F837E1">
        <w:rPr>
          <w:rFonts w:ascii="Times New Roman" w:hAnsi="Times New Roman" w:cs="Times New Roman"/>
          <w:sz w:val="24"/>
          <w:szCs w:val="24"/>
        </w:rPr>
        <w:t xml:space="preserve">modern teaching pedagogy </w:t>
      </w:r>
    </w:p>
    <w:p w:rsidR="00F837E1" w:rsidRPr="00F837E1" w:rsidRDefault="00F837E1" w:rsidP="00D570A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837E1">
        <w:rPr>
          <w:rFonts w:ascii="Times New Roman" w:hAnsi="Times New Roman" w:cs="Times New Roman"/>
          <w:b/>
          <w:sz w:val="24"/>
          <w:szCs w:val="24"/>
        </w:rPr>
        <w:t>Experience</w:t>
      </w:r>
    </w:p>
    <w:p w:rsidR="009F64F9" w:rsidRPr="009F64F9" w:rsidRDefault="009F64F9" w:rsidP="009F64F9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1AED">
        <w:rPr>
          <w:rFonts w:ascii="Times New Roman" w:hAnsi="Times New Roman" w:cs="Times New Roman"/>
          <w:sz w:val="24"/>
          <w:szCs w:val="24"/>
        </w:rPr>
        <w:t>Presently working as assistant</w:t>
      </w:r>
      <w:r>
        <w:rPr>
          <w:rFonts w:ascii="Times New Roman" w:hAnsi="Times New Roman" w:cs="Times New Roman"/>
          <w:sz w:val="24"/>
          <w:szCs w:val="24"/>
        </w:rPr>
        <w:t xml:space="preserve"> professor in </w:t>
      </w:r>
      <w:r w:rsidR="00D660F9">
        <w:rPr>
          <w:rFonts w:ascii="Times New Roman" w:hAnsi="Times New Roman" w:cs="Times New Roman"/>
          <w:sz w:val="24"/>
          <w:szCs w:val="24"/>
        </w:rPr>
        <w:t xml:space="preserve">University </w:t>
      </w:r>
      <w:r w:rsidR="00294526">
        <w:rPr>
          <w:rFonts w:ascii="Times New Roman" w:hAnsi="Times New Roman" w:cs="Times New Roman"/>
          <w:sz w:val="24"/>
          <w:szCs w:val="24"/>
        </w:rPr>
        <w:t>College of Commerce &amp; Managemen</w:t>
      </w:r>
      <w:r w:rsidR="00D660F9">
        <w:rPr>
          <w:rFonts w:ascii="Times New Roman" w:hAnsi="Times New Roman" w:cs="Times New Roman"/>
          <w:sz w:val="24"/>
          <w:szCs w:val="24"/>
        </w:rPr>
        <w:t>t Studies, Mohanlal Sukhadia</w:t>
      </w:r>
      <w:r w:rsidRPr="00D71AED">
        <w:rPr>
          <w:rFonts w:ascii="Times New Roman" w:hAnsi="Times New Roman" w:cs="Times New Roman"/>
          <w:sz w:val="24"/>
          <w:szCs w:val="24"/>
        </w:rPr>
        <w:t>University</w:t>
      </w:r>
      <w:r w:rsidR="00D660F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>Udaipur</w:t>
      </w:r>
      <w:r w:rsidR="00D660F9">
        <w:rPr>
          <w:rFonts w:ascii="Times New Roman" w:hAnsi="Times New Roman" w:cs="Times New Roman"/>
          <w:sz w:val="24"/>
          <w:szCs w:val="24"/>
        </w:rPr>
        <w:t>, Rajasthan from 30 May2018 to till now</w:t>
      </w:r>
    </w:p>
    <w:p w:rsidR="00D71AED" w:rsidRPr="00D71AED" w:rsidRDefault="009F64F9" w:rsidP="00D570A1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ed</w:t>
      </w:r>
      <w:r w:rsidR="00D660F9">
        <w:rPr>
          <w:rFonts w:ascii="Times New Roman" w:hAnsi="Times New Roman" w:cs="Times New Roman"/>
          <w:sz w:val="24"/>
          <w:szCs w:val="24"/>
        </w:rPr>
        <w:t xml:space="preserve"> as Guest Faculty</w:t>
      </w:r>
      <w:r w:rsidR="00D71AED" w:rsidRPr="00D71AED">
        <w:rPr>
          <w:rFonts w:ascii="Times New Roman" w:hAnsi="Times New Roman" w:cs="Times New Roman"/>
          <w:sz w:val="24"/>
          <w:szCs w:val="24"/>
        </w:rPr>
        <w:t xml:space="preserve"> in </w:t>
      </w:r>
      <w:r w:rsidR="00D660F9">
        <w:rPr>
          <w:rFonts w:ascii="Times New Roman" w:hAnsi="Times New Roman" w:cs="Times New Roman"/>
          <w:sz w:val="24"/>
          <w:szCs w:val="24"/>
        </w:rPr>
        <w:t xml:space="preserve">Mohanlal Sukhadia </w:t>
      </w:r>
      <w:r w:rsidR="00D71AED" w:rsidRPr="00D71AED">
        <w:rPr>
          <w:rFonts w:ascii="Times New Roman" w:hAnsi="Times New Roman" w:cs="Times New Roman"/>
          <w:sz w:val="24"/>
          <w:szCs w:val="24"/>
        </w:rPr>
        <w:t>University, Udaip</w:t>
      </w:r>
      <w:r>
        <w:rPr>
          <w:rFonts w:ascii="Times New Roman" w:hAnsi="Times New Roman" w:cs="Times New Roman"/>
          <w:sz w:val="24"/>
          <w:szCs w:val="24"/>
        </w:rPr>
        <w:t>ur from</w:t>
      </w:r>
      <w:r w:rsidR="001863F6">
        <w:rPr>
          <w:rFonts w:ascii="Times New Roman" w:hAnsi="Times New Roman" w:cs="Times New Roman"/>
          <w:sz w:val="24"/>
          <w:szCs w:val="24"/>
        </w:rPr>
        <w:t xml:space="preserve"> July 2012 to</w:t>
      </w:r>
      <w:r w:rsidR="00D660F9">
        <w:rPr>
          <w:rFonts w:ascii="Times New Roman" w:hAnsi="Times New Roman" w:cs="Times New Roman"/>
          <w:sz w:val="24"/>
          <w:szCs w:val="24"/>
        </w:rPr>
        <w:t xml:space="preserve"> May 2018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F837E1" w:rsidRPr="00F837E1" w:rsidRDefault="00F837E1" w:rsidP="00D660F9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86568" w:rsidRPr="00786568" w:rsidRDefault="00F837E1" w:rsidP="0078656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837E1">
        <w:rPr>
          <w:rFonts w:ascii="Times New Roman" w:hAnsi="Times New Roman" w:cs="Times New Roman"/>
          <w:b/>
          <w:sz w:val="24"/>
          <w:szCs w:val="24"/>
        </w:rPr>
        <w:t>Educational Qualifications</w:t>
      </w:r>
    </w:p>
    <w:p w:rsidR="00627084" w:rsidRPr="007664E3" w:rsidRDefault="00E04D3C" w:rsidP="00D570A1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bCs/>
          <w:caps/>
          <w:sz w:val="24"/>
          <w:szCs w:val="24"/>
        </w:rPr>
      </w:pPr>
      <w:r w:rsidRPr="007664E3">
        <w:rPr>
          <w:rFonts w:ascii="Times New Roman" w:hAnsi="Times New Roman" w:cs="Times New Roman"/>
          <w:bCs/>
          <w:sz w:val="24"/>
          <w:szCs w:val="24"/>
        </w:rPr>
        <w:t xml:space="preserve">Awarded </w:t>
      </w:r>
      <w:r w:rsidR="00D56644" w:rsidRPr="007664E3">
        <w:rPr>
          <w:rFonts w:ascii="Times New Roman" w:hAnsi="Times New Roman" w:cs="Times New Roman"/>
          <w:bCs/>
          <w:sz w:val="24"/>
          <w:szCs w:val="24"/>
        </w:rPr>
        <w:t>Ph</w:t>
      </w:r>
      <w:r w:rsidR="00E51599" w:rsidRPr="007664E3">
        <w:rPr>
          <w:rFonts w:ascii="Times New Roman" w:hAnsi="Times New Roman" w:cs="Times New Roman"/>
          <w:bCs/>
          <w:sz w:val="24"/>
          <w:szCs w:val="24"/>
        </w:rPr>
        <w:t>.</w:t>
      </w:r>
      <w:r w:rsidR="00D56644" w:rsidRPr="007664E3">
        <w:rPr>
          <w:rFonts w:ascii="Times New Roman" w:hAnsi="Times New Roman" w:cs="Times New Roman"/>
          <w:bCs/>
          <w:sz w:val="24"/>
          <w:szCs w:val="24"/>
        </w:rPr>
        <w:t>D</w:t>
      </w:r>
      <w:r w:rsidR="008E5EDA" w:rsidRPr="007664E3">
        <w:rPr>
          <w:rFonts w:ascii="Times New Roman" w:hAnsi="Times New Roman" w:cs="Times New Roman"/>
          <w:bCs/>
          <w:sz w:val="24"/>
          <w:szCs w:val="24"/>
        </w:rPr>
        <w:t>. (</w:t>
      </w:r>
      <w:r w:rsidR="00294526">
        <w:rPr>
          <w:rFonts w:ascii="Times New Roman" w:hAnsi="Times New Roman" w:cs="Times New Roman"/>
          <w:bCs/>
          <w:sz w:val="24"/>
          <w:szCs w:val="24"/>
        </w:rPr>
        <w:t xml:space="preserve">24 </w:t>
      </w:r>
      <w:r w:rsidR="00236FF8" w:rsidRPr="007664E3">
        <w:rPr>
          <w:rFonts w:ascii="Times New Roman" w:hAnsi="Times New Roman" w:cs="Times New Roman"/>
          <w:bCs/>
          <w:sz w:val="24"/>
          <w:szCs w:val="24"/>
        </w:rPr>
        <w:t>June</w:t>
      </w:r>
      <w:r w:rsidR="00294526">
        <w:rPr>
          <w:rFonts w:ascii="Times New Roman" w:hAnsi="Times New Roman" w:cs="Times New Roman"/>
          <w:bCs/>
          <w:sz w:val="24"/>
          <w:szCs w:val="24"/>
        </w:rPr>
        <w:t>, 2014</w:t>
      </w:r>
      <w:r w:rsidR="00E51599" w:rsidRPr="007664E3">
        <w:rPr>
          <w:rFonts w:ascii="Times New Roman" w:hAnsi="Times New Roman" w:cs="Times New Roman"/>
          <w:bCs/>
          <w:sz w:val="24"/>
          <w:szCs w:val="24"/>
        </w:rPr>
        <w:t>) in Commerce</w:t>
      </w:r>
      <w:r w:rsidR="00D660F9">
        <w:rPr>
          <w:rFonts w:ascii="Times New Roman" w:hAnsi="Times New Roman" w:cs="Times New Roman"/>
          <w:bCs/>
          <w:sz w:val="24"/>
          <w:szCs w:val="24"/>
        </w:rPr>
        <w:t>, Mohanlal Sukhadia University, Udaipur</w:t>
      </w:r>
      <w:r w:rsidR="00E51599" w:rsidRPr="007664E3">
        <w:rPr>
          <w:rFonts w:ascii="Times New Roman" w:hAnsi="Times New Roman" w:cs="Times New Roman"/>
          <w:bCs/>
          <w:sz w:val="24"/>
          <w:szCs w:val="24"/>
        </w:rPr>
        <w:t>. T</w:t>
      </w:r>
      <w:r w:rsidR="00961F87" w:rsidRPr="007664E3">
        <w:rPr>
          <w:rFonts w:ascii="Times New Roman" w:hAnsi="Times New Roman" w:cs="Times New Roman"/>
          <w:bCs/>
          <w:sz w:val="24"/>
          <w:szCs w:val="24"/>
        </w:rPr>
        <w:t>itle “</w:t>
      </w:r>
      <w:r w:rsidR="00D660F9">
        <w:rPr>
          <w:rFonts w:ascii="Times New Roman" w:hAnsi="Times New Roman" w:cs="Times New Roman"/>
          <w:bCs/>
          <w:sz w:val="24"/>
          <w:szCs w:val="24"/>
        </w:rPr>
        <w:t>A Study of Tourist Satisfaction towards Tourism Infrastructure in Southern Rajasthan</w:t>
      </w:r>
      <w:r w:rsidR="00961F87" w:rsidRPr="007664E3">
        <w:rPr>
          <w:rFonts w:ascii="Times New Roman" w:hAnsi="Times New Roman" w:cs="Times New Roman"/>
          <w:bCs/>
          <w:sz w:val="24"/>
          <w:szCs w:val="24"/>
        </w:rPr>
        <w:t>”</w:t>
      </w:r>
      <w:r w:rsidR="00E51599" w:rsidRPr="007664E3">
        <w:rPr>
          <w:rFonts w:ascii="Times New Roman" w:hAnsi="Times New Roman" w:cs="Times New Roman"/>
          <w:bCs/>
          <w:sz w:val="24"/>
          <w:szCs w:val="24"/>
        </w:rPr>
        <w:t>.</w:t>
      </w:r>
    </w:p>
    <w:p w:rsidR="00E04D3C" w:rsidRPr="007664E3" w:rsidRDefault="00E04D3C" w:rsidP="00D570A1">
      <w:pPr>
        <w:numPr>
          <w:ilvl w:val="0"/>
          <w:numId w:val="9"/>
        </w:numPr>
        <w:tabs>
          <w:tab w:val="num" w:pos="792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64E3">
        <w:rPr>
          <w:rFonts w:ascii="Times New Roman" w:hAnsi="Times New Roman" w:cs="Times New Roman"/>
          <w:bCs/>
          <w:sz w:val="24"/>
          <w:szCs w:val="24"/>
        </w:rPr>
        <w:t xml:space="preserve">Qualified </w:t>
      </w:r>
      <w:r w:rsidR="00021F59">
        <w:rPr>
          <w:rFonts w:ascii="Times New Roman" w:hAnsi="Times New Roman" w:cs="Times New Roman"/>
          <w:bCs/>
          <w:sz w:val="24"/>
          <w:szCs w:val="24"/>
        </w:rPr>
        <w:t>UGC-NET in Commerce in June 2018</w:t>
      </w:r>
    </w:p>
    <w:p w:rsidR="00F837E1" w:rsidRPr="007664E3" w:rsidRDefault="00341CC4" w:rsidP="00D570A1">
      <w:pPr>
        <w:numPr>
          <w:ilvl w:val="0"/>
          <w:numId w:val="9"/>
        </w:numPr>
        <w:tabs>
          <w:tab w:val="num" w:pos="792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64E3">
        <w:rPr>
          <w:rFonts w:ascii="Times New Roman" w:hAnsi="Times New Roman" w:cs="Times New Roman"/>
          <w:bCs/>
          <w:sz w:val="24"/>
          <w:szCs w:val="24"/>
        </w:rPr>
        <w:t xml:space="preserve">Passed </w:t>
      </w:r>
      <w:r w:rsidR="007664E3" w:rsidRPr="007664E3">
        <w:rPr>
          <w:rFonts w:ascii="Times New Roman" w:hAnsi="Times New Roman" w:cs="Times New Roman"/>
          <w:bCs/>
          <w:sz w:val="24"/>
          <w:szCs w:val="24"/>
        </w:rPr>
        <w:t>M.Com</w:t>
      </w:r>
      <w:r w:rsidR="00236FF8">
        <w:rPr>
          <w:rFonts w:ascii="Times New Roman" w:hAnsi="Times New Roman" w:cs="Times New Roman"/>
          <w:bCs/>
          <w:sz w:val="24"/>
          <w:szCs w:val="24"/>
        </w:rPr>
        <w:t>.</w:t>
      </w:r>
      <w:r w:rsidR="00021F59">
        <w:rPr>
          <w:rFonts w:ascii="Times New Roman" w:hAnsi="Times New Roman" w:cs="Times New Roman"/>
          <w:bCs/>
          <w:sz w:val="24"/>
          <w:szCs w:val="24"/>
        </w:rPr>
        <w:t xml:space="preserve"> in the year 2009</w:t>
      </w:r>
    </w:p>
    <w:p w:rsidR="0062694A" w:rsidRPr="007664E3" w:rsidRDefault="00341CC4" w:rsidP="00D570A1">
      <w:pPr>
        <w:numPr>
          <w:ilvl w:val="0"/>
          <w:numId w:val="9"/>
        </w:numPr>
        <w:tabs>
          <w:tab w:val="num" w:pos="792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64E3">
        <w:rPr>
          <w:rFonts w:ascii="Times New Roman" w:hAnsi="Times New Roman" w:cs="Times New Roman"/>
          <w:bCs/>
          <w:sz w:val="24"/>
          <w:szCs w:val="24"/>
        </w:rPr>
        <w:t xml:space="preserve">Passed </w:t>
      </w:r>
      <w:r w:rsidR="007664E3" w:rsidRPr="007664E3">
        <w:rPr>
          <w:rFonts w:ascii="Times New Roman" w:hAnsi="Times New Roman" w:cs="Times New Roman"/>
          <w:bCs/>
          <w:sz w:val="24"/>
          <w:szCs w:val="24"/>
        </w:rPr>
        <w:t>B.Com.</w:t>
      </w:r>
      <w:r w:rsidR="00021F59">
        <w:rPr>
          <w:rFonts w:ascii="Times New Roman" w:hAnsi="Times New Roman" w:cs="Times New Roman"/>
          <w:bCs/>
          <w:sz w:val="24"/>
          <w:szCs w:val="24"/>
        </w:rPr>
        <w:t>in the year 2007</w:t>
      </w:r>
    </w:p>
    <w:p w:rsidR="0001492E" w:rsidRDefault="0001492E" w:rsidP="00D570A1">
      <w:pPr>
        <w:tabs>
          <w:tab w:val="num" w:pos="792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837E1" w:rsidRPr="00F837E1" w:rsidRDefault="00F837E1" w:rsidP="00D570A1">
      <w:pPr>
        <w:tabs>
          <w:tab w:val="num" w:pos="792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837E1">
        <w:rPr>
          <w:rFonts w:ascii="Times New Roman" w:hAnsi="Times New Roman" w:cs="Times New Roman"/>
          <w:b/>
          <w:sz w:val="24"/>
          <w:szCs w:val="24"/>
        </w:rPr>
        <w:t>Workshop/Training/Orientation program</w:t>
      </w:r>
    </w:p>
    <w:p w:rsidR="0001492E" w:rsidRDefault="0001492E" w:rsidP="00EC612A">
      <w:pPr>
        <w:pStyle w:val="ListParagraph"/>
        <w:numPr>
          <w:ilvl w:val="0"/>
          <w:numId w:val="9"/>
        </w:numPr>
        <w:tabs>
          <w:tab w:val="num" w:pos="792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0" w:name="_Hlk80603577"/>
      <w:r>
        <w:rPr>
          <w:rFonts w:ascii="Times New Roman" w:hAnsi="Times New Roman" w:cs="Times New Roman"/>
          <w:bCs/>
          <w:sz w:val="24"/>
          <w:szCs w:val="24"/>
        </w:rPr>
        <w:t>Attended One Month Online International Training on Authorship, Research Methodology and Scopus Free Publication Process organized by Eudoxia Research Centre, India, Regd. Under Govt. of India, on January 5 to February 2, 2021</w:t>
      </w:r>
    </w:p>
    <w:p w:rsidR="00DD10FC" w:rsidRDefault="00DD10FC" w:rsidP="00EC612A">
      <w:pPr>
        <w:pStyle w:val="ListParagraph"/>
        <w:numPr>
          <w:ilvl w:val="0"/>
          <w:numId w:val="9"/>
        </w:numPr>
        <w:tabs>
          <w:tab w:val="num" w:pos="792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ttended UGC- Sponsored Refresher Organized by HRDC-Himachal Pradesh University, Shimla from August 9-21, 2021 </w:t>
      </w:r>
    </w:p>
    <w:p w:rsidR="00AE386F" w:rsidRDefault="00AE386F" w:rsidP="00EC612A">
      <w:pPr>
        <w:pStyle w:val="ListParagraph"/>
        <w:numPr>
          <w:ilvl w:val="0"/>
          <w:numId w:val="9"/>
        </w:numPr>
        <w:tabs>
          <w:tab w:val="num" w:pos="792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ttended UGC-Sponsored Workshop/ Short Term Course on MOOCs, E-Content Development and Open Educational Resources held from </w:t>
      </w:r>
      <w:r w:rsidR="001863F6">
        <w:rPr>
          <w:rFonts w:ascii="Times New Roman" w:hAnsi="Times New Roman" w:cs="Times New Roman"/>
          <w:bCs/>
          <w:sz w:val="24"/>
          <w:szCs w:val="24"/>
        </w:rPr>
        <w:t>February</w:t>
      </w:r>
      <w:r>
        <w:rPr>
          <w:rFonts w:ascii="Times New Roman" w:hAnsi="Times New Roman" w:cs="Times New Roman"/>
          <w:bCs/>
          <w:sz w:val="24"/>
          <w:szCs w:val="24"/>
        </w:rPr>
        <w:t xml:space="preserve"> 24-29, 2020</w:t>
      </w:r>
    </w:p>
    <w:p w:rsidR="009E6282" w:rsidRDefault="009E6282" w:rsidP="00EC612A">
      <w:pPr>
        <w:pStyle w:val="ListParagraph"/>
        <w:numPr>
          <w:ilvl w:val="0"/>
          <w:numId w:val="9"/>
        </w:numPr>
        <w:tabs>
          <w:tab w:val="num" w:pos="792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ttended </w:t>
      </w:r>
      <w:r w:rsidR="00257B4E">
        <w:rPr>
          <w:rFonts w:ascii="Times New Roman" w:hAnsi="Times New Roman" w:cs="Times New Roman"/>
          <w:bCs/>
          <w:sz w:val="24"/>
          <w:szCs w:val="24"/>
        </w:rPr>
        <w:t>UGC- Sponsored Orientation Program at HRDC</w:t>
      </w:r>
      <w:r w:rsidR="00983787">
        <w:rPr>
          <w:rFonts w:ascii="Times New Roman" w:hAnsi="Times New Roman" w:cs="Times New Roman"/>
          <w:bCs/>
          <w:sz w:val="24"/>
          <w:szCs w:val="24"/>
        </w:rPr>
        <w:t>, University of Rajasthan, Jaipur from 3-29 June, 2019</w:t>
      </w:r>
    </w:p>
    <w:p w:rsidR="00AA311A" w:rsidRDefault="00AA311A" w:rsidP="00EC612A">
      <w:pPr>
        <w:pStyle w:val="ListParagraph"/>
        <w:numPr>
          <w:ilvl w:val="0"/>
          <w:numId w:val="9"/>
        </w:numPr>
        <w:tabs>
          <w:tab w:val="num" w:pos="792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ttended Online National Level Workshop on “Introduction to Data using R” organized by Shurparka Educational &amp; Medical Trust’s Moin</w:t>
      </w:r>
      <w:r w:rsidR="007D572B">
        <w:rPr>
          <w:rFonts w:ascii="Times New Roman" w:hAnsi="Times New Roman" w:cs="Times New Roman"/>
          <w:bCs/>
          <w:sz w:val="24"/>
          <w:szCs w:val="24"/>
        </w:rPr>
        <w:t>u</w:t>
      </w:r>
      <w:r>
        <w:rPr>
          <w:rFonts w:ascii="Times New Roman" w:hAnsi="Times New Roman" w:cs="Times New Roman"/>
          <w:bCs/>
          <w:sz w:val="24"/>
          <w:szCs w:val="24"/>
        </w:rPr>
        <w:t>duddin B. Harris College of Arts &amp; A.E. Kalsekar College of Commerce &amp; Magt. Studies on August 5-8, 2020</w:t>
      </w:r>
    </w:p>
    <w:p w:rsidR="00281658" w:rsidRDefault="00281658" w:rsidP="00EC612A">
      <w:pPr>
        <w:pStyle w:val="ListParagraph"/>
        <w:numPr>
          <w:ilvl w:val="0"/>
          <w:numId w:val="9"/>
        </w:numPr>
        <w:tabs>
          <w:tab w:val="num" w:pos="792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Four Sessions attended on “EndNote Training &amp; Certification Program” on July 7, 10, 14, 17 2020 organiz</w:t>
      </w:r>
      <w:r w:rsidR="001A553A">
        <w:rPr>
          <w:rFonts w:ascii="Times New Roman" w:hAnsi="Times New Roman" w:cs="Times New Roman"/>
          <w:bCs/>
          <w:sz w:val="24"/>
          <w:szCs w:val="24"/>
        </w:rPr>
        <w:t>ed by Clarivate, Web of Science</w:t>
      </w:r>
    </w:p>
    <w:p w:rsidR="00BB6B77" w:rsidRDefault="00BB6B77" w:rsidP="00EC612A">
      <w:pPr>
        <w:pStyle w:val="ListParagraph"/>
        <w:numPr>
          <w:ilvl w:val="0"/>
          <w:numId w:val="9"/>
        </w:numPr>
        <w:tabs>
          <w:tab w:val="num" w:pos="792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ttended “Peer Review: The Backbone of the Publishing Process” Organized by Wiley on July 30, 2020</w:t>
      </w:r>
    </w:p>
    <w:p w:rsidR="00AA311A" w:rsidRDefault="00AA311A" w:rsidP="00EC612A">
      <w:pPr>
        <w:pStyle w:val="ListParagraph"/>
        <w:numPr>
          <w:ilvl w:val="0"/>
          <w:numId w:val="9"/>
        </w:numPr>
        <w:tabs>
          <w:tab w:val="num" w:pos="792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ttended International Online Faculty Program &amp; Management Development Program on “Life Management &amp; Developing Research Skills” Organized by Inspira Research Association, Jaipur, Rajasthan on July 24-30, 2020</w:t>
      </w:r>
    </w:p>
    <w:p w:rsidR="00AA311A" w:rsidRDefault="00AA311A" w:rsidP="00EC612A">
      <w:pPr>
        <w:pStyle w:val="ListParagraph"/>
        <w:numPr>
          <w:ilvl w:val="0"/>
          <w:numId w:val="9"/>
        </w:numPr>
        <w:tabs>
          <w:tab w:val="num" w:pos="792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ttended National Faculty Development Program on “Research Methodology: Tools &amp; Techniques” Organized by Inpira Research Association &amp; LBS PG College, Jaipur on 29-31 May, 2020</w:t>
      </w:r>
    </w:p>
    <w:p w:rsidR="00793FB2" w:rsidRDefault="00793FB2" w:rsidP="00EC612A">
      <w:pPr>
        <w:pStyle w:val="ListParagraph"/>
        <w:numPr>
          <w:ilvl w:val="0"/>
          <w:numId w:val="9"/>
        </w:numPr>
        <w:tabs>
          <w:tab w:val="num" w:pos="792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93FB2">
        <w:rPr>
          <w:rFonts w:ascii="Times New Roman" w:hAnsi="Times New Roman" w:cs="Times New Roman"/>
          <w:bCs/>
          <w:sz w:val="24"/>
          <w:szCs w:val="24"/>
        </w:rPr>
        <w:t xml:space="preserve">Attended Faculty Development Program for “Global Business Foundation Skills” Organized by Infosys </w:t>
      </w:r>
      <w:r>
        <w:rPr>
          <w:rFonts w:ascii="Times New Roman" w:hAnsi="Times New Roman" w:cs="Times New Roman"/>
          <w:bCs/>
          <w:sz w:val="24"/>
          <w:szCs w:val="24"/>
        </w:rPr>
        <w:t>on October 2-7, 2017</w:t>
      </w:r>
    </w:p>
    <w:bookmarkEnd w:id="0"/>
    <w:p w:rsidR="00793FB2" w:rsidRPr="00793FB2" w:rsidRDefault="00793FB2" w:rsidP="00E465A4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93FB2" w:rsidRPr="00793FB2" w:rsidRDefault="00DA4826" w:rsidP="00793FB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93FB2">
        <w:rPr>
          <w:rFonts w:ascii="Times New Roman" w:hAnsi="Times New Roman" w:cs="Times New Roman"/>
          <w:b/>
          <w:sz w:val="24"/>
          <w:szCs w:val="24"/>
        </w:rPr>
        <w:t xml:space="preserve">Paper </w:t>
      </w:r>
      <w:r w:rsidR="00236FF8" w:rsidRPr="00793FB2">
        <w:rPr>
          <w:rFonts w:ascii="Times New Roman" w:hAnsi="Times New Roman" w:cs="Times New Roman"/>
          <w:b/>
          <w:sz w:val="24"/>
          <w:szCs w:val="24"/>
        </w:rPr>
        <w:t>Published</w:t>
      </w:r>
      <w:r w:rsidR="00CA05C9" w:rsidRPr="00793FB2">
        <w:rPr>
          <w:rFonts w:ascii="Times New Roman" w:hAnsi="Times New Roman" w:cs="Times New Roman"/>
          <w:b/>
          <w:sz w:val="24"/>
          <w:szCs w:val="24"/>
        </w:rPr>
        <w:t>:</w:t>
      </w:r>
    </w:p>
    <w:p w:rsidR="00DD10FC" w:rsidRDefault="00F46C89" w:rsidP="00A631DC">
      <w:pPr>
        <w:pStyle w:val="Default"/>
        <w:numPr>
          <w:ilvl w:val="0"/>
          <w:numId w:val="12"/>
        </w:numPr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 xml:space="preserve">Sharma, R., Khandelwal, N. (2022) </w:t>
      </w:r>
      <w:r w:rsidR="00DD10FC">
        <w:rPr>
          <w:rFonts w:ascii="Times New Roman" w:hAnsi="Times New Roman" w:cs="Times New Roman"/>
          <w:color w:val="auto"/>
        </w:rPr>
        <w:t>Impact Assessment of Factors influencing the Wellbeing of Low Wages Migrant Worker during Pandemic: A Compr</w:t>
      </w:r>
      <w:r>
        <w:rPr>
          <w:rFonts w:ascii="Times New Roman" w:hAnsi="Times New Roman" w:cs="Times New Roman"/>
          <w:color w:val="auto"/>
        </w:rPr>
        <w:t>ehensive Approach, Shodhisamita</w:t>
      </w:r>
      <w:r w:rsidR="00912059">
        <w:rPr>
          <w:rFonts w:ascii="Times New Roman" w:hAnsi="Times New Roman" w:cs="Times New Roman"/>
          <w:color w:val="auto"/>
        </w:rPr>
        <w:t>, Vol IX, Issue 1</w:t>
      </w:r>
      <w:r w:rsidR="00A2061F">
        <w:rPr>
          <w:rFonts w:ascii="Times New Roman" w:hAnsi="Times New Roman" w:cs="Times New Roman"/>
          <w:color w:val="auto"/>
        </w:rPr>
        <w:t>(1)</w:t>
      </w:r>
      <w:r w:rsidR="00332A75" w:rsidRPr="00332A75">
        <w:rPr>
          <w:rFonts w:ascii="Times New Roman" w:hAnsi="Times New Roman" w:cs="Times New Roman"/>
          <w:b/>
          <w:color w:val="auto"/>
        </w:rPr>
        <w:t>(UGC Care Group-1)</w:t>
      </w:r>
    </w:p>
    <w:p w:rsidR="00332A75" w:rsidRPr="00332A75" w:rsidRDefault="00912059" w:rsidP="00332A75">
      <w:pPr>
        <w:pStyle w:val="Default"/>
        <w:numPr>
          <w:ilvl w:val="0"/>
          <w:numId w:val="12"/>
        </w:numPr>
        <w:jc w:val="both"/>
        <w:rPr>
          <w:rFonts w:ascii="Times New Roman" w:hAnsi="Times New Roman" w:cs="Times New Roman"/>
          <w:b/>
          <w:color w:val="auto"/>
        </w:rPr>
      </w:pPr>
      <w:r>
        <w:rPr>
          <w:rFonts w:ascii="Times New Roman" w:hAnsi="Times New Roman" w:cs="Times New Roman"/>
          <w:color w:val="auto"/>
        </w:rPr>
        <w:t>Sharma, R., Bhardwaj, J. (2022) Synergy Impact of Merger of Bank of Baroda, Vijya and Dena Bank on Pre and Post Banking Services and Customer Attributes, Journal of Management &amp; Entrepreneurship, Vol 1, No.2(VI)</w:t>
      </w:r>
      <w:r w:rsidR="00332A75" w:rsidRPr="00332A75">
        <w:rPr>
          <w:rFonts w:ascii="Times New Roman" w:hAnsi="Times New Roman" w:cs="Times New Roman"/>
          <w:b/>
          <w:color w:val="auto"/>
        </w:rPr>
        <w:t>(UGC Care Group-1)</w:t>
      </w:r>
    </w:p>
    <w:p w:rsidR="00CA05C9" w:rsidRPr="00CA05C9" w:rsidRDefault="00793FB2" w:rsidP="00D56089">
      <w:pPr>
        <w:pStyle w:val="Default"/>
        <w:numPr>
          <w:ilvl w:val="0"/>
          <w:numId w:val="12"/>
        </w:numPr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Dadhich M.; Hiran, KK; Rao, SS &amp; Sharma, R.</w:t>
      </w:r>
      <w:r w:rsidR="00D82D5E">
        <w:rPr>
          <w:rFonts w:ascii="Times New Roman" w:hAnsi="Times New Roman" w:cs="Times New Roman"/>
          <w:color w:val="auto"/>
        </w:rPr>
        <w:t>(</w:t>
      </w:r>
      <w:r w:rsidR="00D82D5E" w:rsidRPr="00CD7662">
        <w:rPr>
          <w:rFonts w:ascii="Times New Roman" w:hAnsi="Times New Roman" w:cs="Times New Roman"/>
          <w:color w:val="auto"/>
        </w:rPr>
        <w:t>2021) Impact of Covid-19 on Teaching-Learning Perception of Faculties and Students of Higher Education in Indian Purview, Journal of Mobile Multimedia, Vol. 8, Issue 4, p. 957-980. doi.org/10.13052/jmm1550-4646.1841.</w:t>
      </w:r>
    </w:p>
    <w:p w:rsidR="008A0A16" w:rsidRPr="00CD7662" w:rsidRDefault="00D56089" w:rsidP="00CA05C9">
      <w:pPr>
        <w:pStyle w:val="Default"/>
        <w:ind w:left="720"/>
        <w:jc w:val="both"/>
        <w:rPr>
          <w:rFonts w:ascii="Times New Roman" w:hAnsi="Times New Roman" w:cs="Times New Roman"/>
          <w:color w:val="auto"/>
        </w:rPr>
      </w:pPr>
      <w:r w:rsidRPr="00CD7662">
        <w:rPr>
          <w:rFonts w:ascii="Times New Roman" w:hAnsi="Times New Roman" w:cs="Times New Roman"/>
          <w:b/>
          <w:bCs/>
          <w:color w:val="auto"/>
        </w:rPr>
        <w:t>(Scopus</w:t>
      </w:r>
      <w:r w:rsidR="00FB1D80">
        <w:rPr>
          <w:rFonts w:ascii="Times New Roman" w:hAnsi="Times New Roman" w:cs="Times New Roman"/>
          <w:b/>
          <w:bCs/>
          <w:color w:val="auto"/>
        </w:rPr>
        <w:t>, Q4</w:t>
      </w:r>
      <w:r w:rsidRPr="00CD7662">
        <w:rPr>
          <w:rFonts w:ascii="Times New Roman" w:hAnsi="Times New Roman" w:cs="Times New Roman"/>
          <w:b/>
          <w:bCs/>
          <w:color w:val="auto"/>
        </w:rPr>
        <w:t>)</w:t>
      </w:r>
    </w:p>
    <w:p w:rsidR="00BC2A2F" w:rsidRDefault="002F5B7D" w:rsidP="00431A31">
      <w:pPr>
        <w:pStyle w:val="Default"/>
        <w:numPr>
          <w:ilvl w:val="0"/>
          <w:numId w:val="12"/>
        </w:numPr>
        <w:jc w:val="both"/>
        <w:rPr>
          <w:rFonts w:ascii="Times New Roman" w:hAnsi="Times New Roman" w:cs="Times New Roman"/>
          <w:color w:val="auto"/>
        </w:rPr>
      </w:pPr>
      <w:r w:rsidRPr="00CD7662">
        <w:rPr>
          <w:rFonts w:ascii="Times New Roman" w:hAnsi="Times New Roman" w:cs="Times New Roman"/>
          <w:color w:val="auto"/>
        </w:rPr>
        <w:t>Sharma,</w:t>
      </w:r>
      <w:r w:rsidR="00DE6F3E">
        <w:rPr>
          <w:rFonts w:ascii="Times New Roman" w:hAnsi="Times New Roman" w:cs="Times New Roman"/>
          <w:color w:val="auto"/>
        </w:rPr>
        <w:t xml:space="preserve"> R., </w:t>
      </w:r>
      <w:r w:rsidRPr="00CD7662">
        <w:rPr>
          <w:rFonts w:ascii="Times New Roman" w:hAnsi="Times New Roman" w:cs="Times New Roman"/>
          <w:color w:val="auto"/>
        </w:rPr>
        <w:t>Dadhich</w:t>
      </w:r>
      <w:r w:rsidR="00DE6F3E">
        <w:rPr>
          <w:rFonts w:ascii="Times New Roman" w:hAnsi="Times New Roman" w:cs="Times New Roman"/>
          <w:color w:val="auto"/>
        </w:rPr>
        <w:t>, M.</w:t>
      </w:r>
      <w:r w:rsidRPr="00CD7662">
        <w:rPr>
          <w:rFonts w:ascii="Times New Roman" w:hAnsi="Times New Roman" w:cs="Times New Roman"/>
          <w:color w:val="auto"/>
        </w:rPr>
        <w:t>&amp; Chauhan</w:t>
      </w:r>
      <w:r w:rsidR="00DE6F3E">
        <w:rPr>
          <w:rFonts w:ascii="Times New Roman" w:hAnsi="Times New Roman" w:cs="Times New Roman"/>
          <w:color w:val="auto"/>
        </w:rPr>
        <w:t>, K.</w:t>
      </w:r>
      <w:r w:rsidRPr="00CD7662">
        <w:rPr>
          <w:rFonts w:ascii="Times New Roman" w:hAnsi="Times New Roman" w:cs="Times New Roman"/>
          <w:color w:val="auto"/>
        </w:rPr>
        <w:t xml:space="preserve"> (2022) The Impact Assessment of Pandemic on Financial Indicators of Selected BSE Listed Companies: A Comprehensive View, </w:t>
      </w:r>
      <w:r w:rsidR="000022E6" w:rsidRPr="00CD7662">
        <w:rPr>
          <w:rFonts w:ascii="Times New Roman" w:hAnsi="Times New Roman" w:cs="Times New Roman"/>
          <w:color w:val="auto"/>
        </w:rPr>
        <w:t xml:space="preserve">International Research Journal of Engineering and Technology (IRJET), </w:t>
      </w:r>
      <w:r w:rsidR="002F33E1" w:rsidRPr="00CD7662">
        <w:rPr>
          <w:rFonts w:ascii="Times New Roman" w:hAnsi="Times New Roman" w:cs="Times New Roman"/>
          <w:color w:val="auto"/>
        </w:rPr>
        <w:t xml:space="preserve">Vol. 09 Issue 02, </w:t>
      </w:r>
      <w:r w:rsidR="00BB0433" w:rsidRPr="00CD7662">
        <w:rPr>
          <w:rFonts w:ascii="Times New Roman" w:hAnsi="Times New Roman" w:cs="Times New Roman"/>
          <w:color w:val="auto"/>
        </w:rPr>
        <w:t>p.483-494.</w:t>
      </w:r>
    </w:p>
    <w:p w:rsidR="008830F4" w:rsidRDefault="00896953" w:rsidP="00236FF8">
      <w:pPr>
        <w:pStyle w:val="Default"/>
        <w:numPr>
          <w:ilvl w:val="0"/>
          <w:numId w:val="12"/>
        </w:numPr>
        <w:jc w:val="both"/>
        <w:rPr>
          <w:rFonts w:ascii="Times New Roman" w:hAnsi="Times New Roman" w:cs="Times New Roman"/>
          <w:color w:val="auto"/>
        </w:rPr>
      </w:pPr>
      <w:r w:rsidRPr="008830F4">
        <w:rPr>
          <w:rFonts w:ascii="Times New Roman" w:hAnsi="Times New Roman" w:cs="Times New Roman"/>
          <w:color w:val="auto"/>
        </w:rPr>
        <w:t>Sharma, R. et al. (2022) An Empirical Study on Customer Satisfaction towards Service Quality of Star Hotels, World Journ</w:t>
      </w:r>
      <w:r w:rsidR="008830F4" w:rsidRPr="008830F4">
        <w:rPr>
          <w:rFonts w:ascii="Times New Roman" w:hAnsi="Times New Roman" w:cs="Times New Roman"/>
          <w:color w:val="auto"/>
        </w:rPr>
        <w:t>al of Management and Economics,</w:t>
      </w:r>
      <w:r w:rsidR="008830F4">
        <w:rPr>
          <w:rFonts w:ascii="Times New Roman" w:hAnsi="Times New Roman" w:cs="Times New Roman"/>
          <w:color w:val="auto"/>
        </w:rPr>
        <w:t xml:space="preserve"> Vol 15, Issue 04, p. 53-61.</w:t>
      </w:r>
    </w:p>
    <w:p w:rsidR="008B1899" w:rsidRPr="008B1899" w:rsidRDefault="008B1899" w:rsidP="008B1899">
      <w:pPr>
        <w:pStyle w:val="Default"/>
        <w:numPr>
          <w:ilvl w:val="0"/>
          <w:numId w:val="12"/>
        </w:numPr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bCs/>
          <w:color w:val="auto"/>
        </w:rPr>
        <w:t>Sharma, R &amp;</w:t>
      </w:r>
      <w:r w:rsidR="00B2744F">
        <w:rPr>
          <w:rFonts w:ascii="Times New Roman" w:hAnsi="Times New Roman" w:cs="Times New Roman"/>
          <w:bCs/>
          <w:color w:val="auto"/>
        </w:rPr>
        <w:t xml:space="preserve"> Khande</w:t>
      </w:r>
      <w:r>
        <w:rPr>
          <w:rFonts w:ascii="Times New Roman" w:hAnsi="Times New Roman" w:cs="Times New Roman"/>
          <w:bCs/>
          <w:color w:val="auto"/>
        </w:rPr>
        <w:t xml:space="preserve">lwal, N (2020) A Study of Sector-wise analysis of Pradhan Mantri Kaushal Vikas Yojna (PMKVY), International Journal of Advanced </w:t>
      </w:r>
      <w:r>
        <w:rPr>
          <w:rFonts w:ascii="Times New Roman" w:hAnsi="Times New Roman" w:cs="Times New Roman"/>
          <w:color w:val="auto"/>
        </w:rPr>
        <w:t xml:space="preserve">Research in Commerce, Management and Social Science </w:t>
      </w:r>
    </w:p>
    <w:p w:rsidR="00602CE1" w:rsidRDefault="00602CE1" w:rsidP="004965DB">
      <w:pPr>
        <w:spacing w:after="0" w:line="24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965DB" w:rsidRPr="004965DB" w:rsidRDefault="00420041" w:rsidP="004965DB">
      <w:pPr>
        <w:spacing w:after="0" w:line="24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20041">
        <w:rPr>
          <w:rFonts w:ascii="Times New Roman" w:hAnsi="Times New Roman" w:cs="Times New Roman"/>
          <w:b/>
          <w:sz w:val="24"/>
          <w:szCs w:val="24"/>
        </w:rPr>
        <w:t xml:space="preserve">Paper </w:t>
      </w:r>
      <w:r w:rsidR="00786568" w:rsidRPr="00420041">
        <w:rPr>
          <w:rFonts w:ascii="Times New Roman" w:hAnsi="Times New Roman" w:cs="Times New Roman"/>
          <w:b/>
          <w:sz w:val="24"/>
          <w:szCs w:val="24"/>
        </w:rPr>
        <w:t>Presented</w:t>
      </w:r>
      <w:r w:rsidR="00CA05C9">
        <w:rPr>
          <w:rFonts w:ascii="Times New Roman" w:hAnsi="Times New Roman" w:cs="Times New Roman"/>
          <w:b/>
          <w:sz w:val="24"/>
          <w:szCs w:val="24"/>
        </w:rPr>
        <w:t>:</w:t>
      </w:r>
    </w:p>
    <w:p w:rsidR="00D0063C" w:rsidRDefault="00F8339A" w:rsidP="00312D10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" w:name="_Hlk80604214"/>
      <w:r>
        <w:rPr>
          <w:rFonts w:ascii="Times New Roman" w:hAnsi="Times New Roman" w:cs="Times New Roman"/>
          <w:sz w:val="24"/>
          <w:szCs w:val="24"/>
        </w:rPr>
        <w:t xml:space="preserve">An Assessment of Union Budgets for the development </w:t>
      </w:r>
      <w:r w:rsidR="00CD4086">
        <w:rPr>
          <w:rFonts w:ascii="Times New Roman" w:hAnsi="Times New Roman" w:cs="Times New Roman"/>
          <w:sz w:val="24"/>
          <w:szCs w:val="24"/>
        </w:rPr>
        <w:t>of MSME Sector;</w:t>
      </w:r>
      <w:r w:rsidR="00912121">
        <w:rPr>
          <w:rFonts w:ascii="Times New Roman" w:hAnsi="Times New Roman" w:cs="Times New Roman"/>
          <w:sz w:val="24"/>
          <w:szCs w:val="24"/>
        </w:rPr>
        <w:t xml:space="preserve"> National E-Conference “Advances in Business, Management &amp; Technology” held on June 25-26, 2021 by Mahatma Gandhi Central University, Bihar</w:t>
      </w:r>
    </w:p>
    <w:p w:rsidR="007F7E09" w:rsidRDefault="00983787" w:rsidP="00312D10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Study on Work Life Balance of Women Employees in Banking Sector in Udaipur organized by the Shrinathji Institute of Biotechnology and Management, Nathdwara on October 30, 2018.</w:t>
      </w:r>
    </w:p>
    <w:p w:rsidR="00983787" w:rsidRDefault="007F7E09" w:rsidP="00312D10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urism Promotion in Udaipur- A Study of the Sajjan Grah organized by Pacific Academy of Higher Education &amp; Research University, Udaipur, Rajasthan on April 13-14, 2012</w:t>
      </w:r>
    </w:p>
    <w:p w:rsidR="0085158F" w:rsidRDefault="0085158F" w:rsidP="00312D10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racting and Retaining Talent: The Art of Possible organied by Department of Banking &amp; Business Economics, UCCMS, MLS University, Udaipur on February 5-6, 2011</w:t>
      </w:r>
    </w:p>
    <w:bookmarkEnd w:id="1"/>
    <w:p w:rsidR="00602CE1" w:rsidRDefault="00602CE1" w:rsidP="00C14FA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14FAF" w:rsidRPr="00C14FAF" w:rsidRDefault="00C14FAF" w:rsidP="00C14FA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14FAF">
        <w:rPr>
          <w:rFonts w:ascii="Times New Roman" w:hAnsi="Times New Roman" w:cs="Times New Roman"/>
          <w:b/>
          <w:bCs/>
          <w:sz w:val="24"/>
          <w:szCs w:val="24"/>
        </w:rPr>
        <w:lastRenderedPageBreak/>
        <w:t>Paper in Edited Book</w:t>
      </w:r>
      <w:r w:rsidR="00DC3C92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7F7E09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DC3C92">
        <w:rPr>
          <w:rFonts w:ascii="Times New Roman" w:hAnsi="Times New Roman" w:cs="Times New Roman"/>
          <w:b/>
          <w:bCs/>
          <w:sz w:val="24"/>
          <w:szCs w:val="24"/>
        </w:rPr>
        <w:t>0</w:t>
      </w:r>
    </w:p>
    <w:p w:rsidR="008E595F" w:rsidRPr="008E595F" w:rsidRDefault="008E595F" w:rsidP="008E595F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bookmarkStart w:id="2" w:name="_Hlk80604000"/>
      <w:bookmarkStart w:id="3" w:name="_Hlk77411808"/>
      <w:r>
        <w:rPr>
          <w:rFonts w:ascii="Times New Roman" w:hAnsi="Times New Roman" w:cs="Times New Roman"/>
          <w:sz w:val="24"/>
          <w:szCs w:val="24"/>
          <w:lang w:bidi="hi-IN"/>
        </w:rPr>
        <w:t xml:space="preserve">Dadhich, M., Hiran, KK, Rao, SS, Sharma, R. &amp; Meena, R. </w:t>
      </w:r>
      <w:r w:rsidRPr="0085645F">
        <w:rPr>
          <w:rFonts w:ascii="Times New Roman" w:hAnsi="Times New Roman" w:cs="Times New Roman"/>
          <w:sz w:val="24"/>
          <w:szCs w:val="24"/>
          <w:lang w:bidi="hi-IN"/>
        </w:rPr>
        <w:t>(20</w:t>
      </w:r>
      <w:r>
        <w:rPr>
          <w:rFonts w:ascii="Times New Roman" w:hAnsi="Times New Roman" w:cs="Times New Roman"/>
          <w:sz w:val="24"/>
          <w:szCs w:val="24"/>
          <w:lang w:bidi="hi-IN"/>
        </w:rPr>
        <w:t xml:space="preserve">22) </w:t>
      </w:r>
      <w:r w:rsidRPr="0085645F">
        <w:rPr>
          <w:rFonts w:ascii="Times New Roman" w:hAnsi="Times New Roman" w:cs="Times New Roman"/>
          <w:sz w:val="24"/>
          <w:szCs w:val="24"/>
          <w:lang w:bidi="hi-IN"/>
        </w:rPr>
        <w:t>‘Study of Combating Technology Induced Fraud Assault (TIFA) and Possible Solutions: The Way Forward’, in Balas, V. E. et al. (eds) Emerging Technologies in Computer Engineering: Cognitive Computing and Intelligent IoT. Cham: Springer International Publishing, pp. 715–723.Link: https://link.springer.com/chapter/10.1007/978-3-031-07012-9_59#citeas</w:t>
      </w:r>
      <w:r w:rsidRPr="009C60DC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(Scopus)</w:t>
      </w:r>
    </w:p>
    <w:p w:rsidR="0085645F" w:rsidRDefault="008E595F" w:rsidP="0085645F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  <w:r>
        <w:rPr>
          <w:rFonts w:ascii="Times New Roman" w:hAnsi="Times New Roman" w:cs="Times New Roman"/>
          <w:sz w:val="24"/>
          <w:szCs w:val="24"/>
          <w:lang w:bidi="hi-IN"/>
        </w:rPr>
        <w:t>Sharma, R. &amp; Chouhan, K. (2021) ‘An Assessment of Union Budget for the development of MSME Sector’,</w:t>
      </w:r>
      <w:r w:rsidR="005866EE">
        <w:rPr>
          <w:rFonts w:ascii="Times New Roman" w:hAnsi="Times New Roman" w:cs="Times New Roman"/>
          <w:sz w:val="24"/>
          <w:szCs w:val="24"/>
          <w:lang w:bidi="hi-IN"/>
        </w:rPr>
        <w:t xml:space="preserve"> in Kumar </w:t>
      </w:r>
      <w:r w:rsidR="00DB127B">
        <w:rPr>
          <w:rFonts w:ascii="Times New Roman" w:hAnsi="Times New Roman" w:cs="Times New Roman"/>
          <w:sz w:val="24"/>
          <w:szCs w:val="24"/>
          <w:lang w:bidi="hi-IN"/>
        </w:rPr>
        <w:t>at.el Advances</w:t>
      </w:r>
      <w:r>
        <w:rPr>
          <w:rFonts w:ascii="Times New Roman" w:hAnsi="Times New Roman" w:cs="Times New Roman"/>
          <w:sz w:val="24"/>
          <w:szCs w:val="24"/>
          <w:lang w:bidi="hi-IN"/>
        </w:rPr>
        <w:t xml:space="preserve"> in Business, Management &amp; Technology,</w:t>
      </w:r>
      <w:r w:rsidR="005866EE">
        <w:rPr>
          <w:rFonts w:ascii="Times New Roman" w:hAnsi="Times New Roman" w:cs="Times New Roman"/>
          <w:sz w:val="24"/>
          <w:szCs w:val="24"/>
          <w:lang w:bidi="hi-IN"/>
        </w:rPr>
        <w:t xml:space="preserve"> Bharti Publication, pp. 96-105.</w:t>
      </w:r>
    </w:p>
    <w:p w:rsidR="008E595F" w:rsidRDefault="00DB127B" w:rsidP="0085645F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  <w:r>
        <w:rPr>
          <w:rFonts w:ascii="Times New Roman" w:hAnsi="Times New Roman" w:cs="Times New Roman"/>
          <w:sz w:val="24"/>
          <w:szCs w:val="24"/>
          <w:lang w:bidi="hi-IN"/>
        </w:rPr>
        <w:t>Sharma, R. &amp; Khandelwal, N. (2021) ‘Digital Transformation and User’s Awareness &amp; Attitudes towards Artificial Intelligence Technology in the Banking Industry’, Advances in Commerce &amp; Management, Disha Publication</w:t>
      </w:r>
      <w:r w:rsidR="00133C7D">
        <w:rPr>
          <w:rFonts w:ascii="Times New Roman" w:hAnsi="Times New Roman" w:cs="Times New Roman"/>
          <w:sz w:val="24"/>
          <w:szCs w:val="24"/>
          <w:lang w:bidi="hi-IN"/>
        </w:rPr>
        <w:t>, pp 155-169</w:t>
      </w:r>
    </w:p>
    <w:p w:rsidR="008E595F" w:rsidRPr="005866EE" w:rsidRDefault="008E595F" w:rsidP="005866E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:rsidR="008E595F" w:rsidRPr="008E595F" w:rsidRDefault="008E595F" w:rsidP="008E595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bookmarkEnd w:id="2"/>
    <w:bookmarkEnd w:id="3"/>
    <w:p w:rsidR="00197EB8" w:rsidRPr="002B4FCD" w:rsidRDefault="00197EB8" w:rsidP="00197EB8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B4FCD">
        <w:rPr>
          <w:rFonts w:ascii="Times New Roman" w:hAnsi="Times New Roman" w:cs="Times New Roman"/>
          <w:b/>
          <w:bCs/>
          <w:sz w:val="24"/>
          <w:szCs w:val="24"/>
        </w:rPr>
        <w:t>Proceedings</w:t>
      </w:r>
    </w:p>
    <w:p w:rsidR="004552A1" w:rsidRDefault="004552A1" w:rsidP="00C14FA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52A1">
        <w:rPr>
          <w:rFonts w:ascii="Times New Roman" w:hAnsi="Times New Roman" w:cs="Times New Roman"/>
          <w:sz w:val="24"/>
          <w:szCs w:val="24"/>
        </w:rPr>
        <w:t xml:space="preserve">M. Dadhich, S. Singh Rao, R. </w:t>
      </w:r>
      <w:r w:rsidR="0029342B" w:rsidRPr="004552A1">
        <w:rPr>
          <w:rFonts w:ascii="Times New Roman" w:hAnsi="Times New Roman" w:cs="Times New Roman"/>
          <w:sz w:val="24"/>
          <w:szCs w:val="24"/>
        </w:rPr>
        <w:t>Sharma,</w:t>
      </w:r>
      <w:r w:rsidRPr="004552A1">
        <w:rPr>
          <w:rFonts w:ascii="Times New Roman" w:hAnsi="Times New Roman" w:cs="Times New Roman"/>
          <w:sz w:val="24"/>
          <w:szCs w:val="24"/>
        </w:rPr>
        <w:t xml:space="preserve"> and R. Meena, "Analytical Study of Stochastic Trends of Non-Performing Assets of Public and Private Commercial Banks in India," 2021 3rd International Conference on Advances in Computing, Communication Control and Networking (ICAC3N), 2021, pp. 71-76, doi: 10.1109/ICAC3N53548.2021.9725463.</w:t>
      </w:r>
      <w:r w:rsidR="0029342B" w:rsidRPr="00470AFF">
        <w:rPr>
          <w:rFonts w:ascii="Times New Roman" w:hAnsi="Times New Roman" w:cs="Times New Roman"/>
          <w:b/>
          <w:bCs/>
          <w:sz w:val="24"/>
          <w:szCs w:val="24"/>
          <w:lang w:bidi="hi-IN"/>
        </w:rPr>
        <w:t>(Scopus)</w:t>
      </w:r>
    </w:p>
    <w:p w:rsidR="00197EF7" w:rsidRPr="002B4FCD" w:rsidRDefault="00197EF7" w:rsidP="00C14FA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B6717" w:rsidRPr="002B4FCD" w:rsidRDefault="00FD69D8" w:rsidP="00AB6717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atent Published</w:t>
      </w:r>
      <w:r w:rsidR="006F7802">
        <w:rPr>
          <w:rFonts w:ascii="Times New Roman" w:hAnsi="Times New Roman" w:cs="Times New Roman"/>
          <w:b/>
          <w:bCs/>
          <w:sz w:val="24"/>
          <w:szCs w:val="24"/>
        </w:rPr>
        <w:t xml:space="preserve"> 01</w:t>
      </w:r>
    </w:p>
    <w:p w:rsidR="00FD69D8" w:rsidRPr="00FD69D8" w:rsidRDefault="00B205B8" w:rsidP="00E8445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D69D8">
        <w:rPr>
          <w:rFonts w:ascii="Times New Roman" w:hAnsi="Times New Roman" w:cs="Times New Roman"/>
          <w:sz w:val="24"/>
          <w:szCs w:val="24"/>
        </w:rPr>
        <w:t>Patent</w:t>
      </w:r>
      <w:r w:rsidR="000144B0" w:rsidRPr="00FD69D8">
        <w:rPr>
          <w:rFonts w:ascii="Times New Roman" w:hAnsi="Times New Roman" w:cs="Times New Roman"/>
          <w:sz w:val="24"/>
          <w:szCs w:val="24"/>
        </w:rPr>
        <w:t xml:space="preserve"> published,Application</w:t>
      </w:r>
      <w:r w:rsidRPr="00FD69D8">
        <w:rPr>
          <w:rFonts w:ascii="Times New Roman" w:hAnsi="Times New Roman" w:cs="Times New Roman"/>
          <w:sz w:val="24"/>
          <w:szCs w:val="24"/>
        </w:rPr>
        <w:t xml:space="preserve">: </w:t>
      </w:r>
      <w:r w:rsidR="00133C7D" w:rsidRPr="00FD69D8">
        <w:rPr>
          <w:rFonts w:ascii="Times New Roman" w:hAnsi="Times New Roman" w:cs="Times New Roman"/>
          <w:sz w:val="24"/>
          <w:szCs w:val="24"/>
        </w:rPr>
        <w:t>TEMP/E-1/11451/2022-CHE, 24 February</w:t>
      </w:r>
      <w:r w:rsidR="00254123" w:rsidRPr="00FD69D8">
        <w:rPr>
          <w:rFonts w:ascii="Times New Roman" w:hAnsi="Times New Roman" w:cs="Times New Roman"/>
          <w:sz w:val="24"/>
          <w:szCs w:val="24"/>
        </w:rPr>
        <w:t xml:space="preserve"> 2022, </w:t>
      </w:r>
      <w:r w:rsidR="00FD69D8">
        <w:rPr>
          <w:rFonts w:ascii="Times New Roman" w:hAnsi="Times New Roman" w:cs="Times New Roman"/>
          <w:sz w:val="24"/>
          <w:szCs w:val="24"/>
        </w:rPr>
        <w:t>Robust Password- Keeping System Using Blockchain Technology</w:t>
      </w:r>
    </w:p>
    <w:p w:rsidR="00FD69D8" w:rsidRPr="00FD69D8" w:rsidRDefault="00FD69D8" w:rsidP="00FD69D8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E84458" w:rsidRPr="00FD69D8" w:rsidRDefault="00E84458" w:rsidP="00FD69D8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D69D8">
        <w:rPr>
          <w:rFonts w:ascii="Times New Roman" w:hAnsi="Times New Roman" w:cs="Times New Roman"/>
          <w:b/>
          <w:bCs/>
          <w:sz w:val="24"/>
          <w:szCs w:val="24"/>
        </w:rPr>
        <w:t>Extensive Lectures</w:t>
      </w:r>
    </w:p>
    <w:p w:rsidR="00F6146A" w:rsidRPr="00E40827" w:rsidRDefault="00E2611C" w:rsidP="00071AD0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40827">
        <w:rPr>
          <w:rFonts w:ascii="Times New Roman" w:hAnsi="Times New Roman" w:cs="Times New Roman"/>
          <w:sz w:val="24"/>
          <w:szCs w:val="24"/>
        </w:rPr>
        <w:t>Lecture delivere</w:t>
      </w:r>
      <w:r w:rsidR="002D564D">
        <w:rPr>
          <w:rFonts w:ascii="Times New Roman" w:hAnsi="Times New Roman" w:cs="Times New Roman"/>
          <w:sz w:val="24"/>
          <w:szCs w:val="24"/>
        </w:rPr>
        <w:t>d on ‘New Labour Codes in India’ at BBA Dept., Mohanlal Sukhadia University</w:t>
      </w:r>
      <w:r w:rsidRPr="00E40827">
        <w:rPr>
          <w:rFonts w:ascii="Times New Roman" w:hAnsi="Times New Roman" w:cs="Times New Roman"/>
          <w:sz w:val="24"/>
          <w:szCs w:val="24"/>
        </w:rPr>
        <w:t>, Udaipur on</w:t>
      </w:r>
      <w:r w:rsidR="006268EE">
        <w:rPr>
          <w:rFonts w:ascii="Times New Roman" w:hAnsi="Times New Roman" w:cs="Times New Roman"/>
          <w:sz w:val="24"/>
          <w:szCs w:val="24"/>
        </w:rPr>
        <w:t xml:space="preserve"> April,</w:t>
      </w:r>
      <w:r w:rsidR="002D564D">
        <w:rPr>
          <w:rFonts w:ascii="Times New Roman" w:hAnsi="Times New Roman" w:cs="Times New Roman"/>
          <w:sz w:val="24"/>
          <w:szCs w:val="24"/>
        </w:rPr>
        <w:t xml:space="preserve"> 2022</w:t>
      </w:r>
      <w:r w:rsidRPr="00E40827">
        <w:rPr>
          <w:rFonts w:ascii="Times New Roman" w:hAnsi="Times New Roman" w:cs="Times New Roman"/>
          <w:sz w:val="24"/>
          <w:szCs w:val="24"/>
        </w:rPr>
        <w:t>.</w:t>
      </w:r>
    </w:p>
    <w:p w:rsidR="00602CE1" w:rsidRDefault="00602CE1" w:rsidP="00D570A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F837E1" w:rsidRPr="00350BD7" w:rsidRDefault="00F837E1" w:rsidP="00D570A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50BD7">
        <w:rPr>
          <w:rFonts w:ascii="Times New Roman" w:hAnsi="Times New Roman" w:cs="Times New Roman"/>
          <w:b/>
          <w:sz w:val="24"/>
          <w:szCs w:val="24"/>
        </w:rPr>
        <w:t>Key Strengths</w:t>
      </w:r>
    </w:p>
    <w:p w:rsidR="00350BD7" w:rsidRPr="00350BD7" w:rsidRDefault="00350BD7" w:rsidP="00602CE1">
      <w:pPr>
        <w:numPr>
          <w:ilvl w:val="0"/>
          <w:numId w:val="9"/>
        </w:numPr>
        <w:shd w:val="clear" w:color="auto" w:fill="FFFFFF"/>
        <w:spacing w:before="100" w:beforeAutospacing="1" w:after="0" w:line="343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350BD7">
        <w:rPr>
          <w:rFonts w:ascii="Times New Roman" w:eastAsia="Times New Roman" w:hAnsi="Times New Roman" w:cs="Times New Roman"/>
          <w:sz w:val="24"/>
          <w:szCs w:val="24"/>
        </w:rPr>
        <w:t>Profound knowledge of the subject areas and ability to teach students by using various methods</w:t>
      </w:r>
    </w:p>
    <w:p w:rsidR="00F837E1" w:rsidRPr="00350BD7" w:rsidRDefault="00D570A1" w:rsidP="00D570A1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icient in research specially SPSS</w:t>
      </w:r>
      <w:r w:rsidR="006F7802">
        <w:rPr>
          <w:rFonts w:ascii="Times New Roman" w:hAnsi="Times New Roman" w:cs="Times New Roman"/>
          <w:sz w:val="24"/>
          <w:szCs w:val="24"/>
        </w:rPr>
        <w:t>, AMOS, Smart-PLS</w:t>
      </w:r>
      <w:r>
        <w:rPr>
          <w:rFonts w:ascii="Times New Roman" w:hAnsi="Times New Roman" w:cs="Times New Roman"/>
          <w:sz w:val="24"/>
          <w:szCs w:val="24"/>
        </w:rPr>
        <w:t xml:space="preserve"> software.</w:t>
      </w:r>
    </w:p>
    <w:p w:rsidR="00602CE1" w:rsidRDefault="00602CE1" w:rsidP="00D570A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F7802" w:rsidRDefault="006F7802" w:rsidP="00D570A1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D975F4" w:rsidRDefault="00F837E1" w:rsidP="00D570A1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837E1">
        <w:rPr>
          <w:rFonts w:ascii="Times New Roman" w:hAnsi="Times New Roman" w:cs="Times New Roman"/>
          <w:sz w:val="24"/>
          <w:szCs w:val="24"/>
        </w:rPr>
        <w:t xml:space="preserve">I hereby declare that particulars in the resume are correct to best of my knowledge and belief. </w:t>
      </w:r>
    </w:p>
    <w:p w:rsidR="008F0B7C" w:rsidRDefault="008F0B7C" w:rsidP="00E9378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F0B7C" w:rsidRDefault="008F0B7C" w:rsidP="008F0B7C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F2395F" w:rsidRDefault="00F837E1" w:rsidP="008F0B7C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837E1">
        <w:rPr>
          <w:rFonts w:ascii="Times New Roman" w:hAnsi="Times New Roman" w:cs="Times New Roman"/>
          <w:sz w:val="24"/>
          <w:szCs w:val="24"/>
        </w:rPr>
        <w:t xml:space="preserve">Place: </w:t>
      </w:r>
      <w:r w:rsidR="007F690E">
        <w:rPr>
          <w:rFonts w:ascii="Times New Roman" w:hAnsi="Times New Roman" w:cs="Times New Roman"/>
          <w:sz w:val="24"/>
          <w:szCs w:val="24"/>
        </w:rPr>
        <w:t>Udaipur</w:t>
      </w:r>
      <w:r w:rsidR="00CC42A1">
        <w:rPr>
          <w:rFonts w:ascii="Times New Roman" w:hAnsi="Times New Roman" w:cs="Times New Roman"/>
          <w:sz w:val="24"/>
          <w:szCs w:val="24"/>
        </w:rPr>
        <w:tab/>
      </w:r>
      <w:r w:rsidR="00CC42A1">
        <w:rPr>
          <w:rFonts w:ascii="Times New Roman" w:hAnsi="Times New Roman" w:cs="Times New Roman"/>
          <w:sz w:val="24"/>
          <w:szCs w:val="24"/>
        </w:rPr>
        <w:tab/>
      </w:r>
      <w:r w:rsidR="00CC42A1">
        <w:rPr>
          <w:rFonts w:ascii="Times New Roman" w:hAnsi="Times New Roman" w:cs="Times New Roman"/>
          <w:sz w:val="24"/>
          <w:szCs w:val="24"/>
        </w:rPr>
        <w:tab/>
      </w:r>
      <w:r w:rsidR="00CC42A1">
        <w:rPr>
          <w:rFonts w:ascii="Times New Roman" w:hAnsi="Times New Roman" w:cs="Times New Roman"/>
          <w:sz w:val="24"/>
          <w:szCs w:val="24"/>
        </w:rPr>
        <w:tab/>
      </w:r>
      <w:r w:rsidR="00CC42A1">
        <w:rPr>
          <w:rFonts w:ascii="Times New Roman" w:hAnsi="Times New Roman" w:cs="Times New Roman"/>
          <w:sz w:val="24"/>
          <w:szCs w:val="24"/>
        </w:rPr>
        <w:tab/>
      </w:r>
      <w:r w:rsidR="00CC42A1">
        <w:rPr>
          <w:rFonts w:ascii="Times New Roman" w:hAnsi="Times New Roman" w:cs="Times New Roman"/>
          <w:sz w:val="24"/>
          <w:szCs w:val="24"/>
        </w:rPr>
        <w:tab/>
      </w:r>
      <w:r w:rsidR="00CC42A1">
        <w:rPr>
          <w:rFonts w:ascii="Times New Roman" w:hAnsi="Times New Roman" w:cs="Times New Roman"/>
          <w:sz w:val="24"/>
          <w:szCs w:val="24"/>
        </w:rPr>
        <w:tab/>
      </w:r>
      <w:r w:rsidR="00CC42A1">
        <w:rPr>
          <w:rFonts w:ascii="Times New Roman" w:hAnsi="Times New Roman" w:cs="Times New Roman"/>
          <w:sz w:val="24"/>
          <w:szCs w:val="24"/>
        </w:rPr>
        <w:tab/>
      </w:r>
      <w:r w:rsidR="006F7802">
        <w:rPr>
          <w:rFonts w:ascii="Times New Roman" w:hAnsi="Times New Roman" w:cs="Times New Roman"/>
          <w:sz w:val="24"/>
          <w:szCs w:val="24"/>
        </w:rPr>
        <w:t xml:space="preserve">Dr. Renu Sharma </w:t>
      </w:r>
    </w:p>
    <w:p w:rsidR="00FC10BC" w:rsidRPr="007D2033" w:rsidRDefault="00FC10BC" w:rsidP="008F0B7C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32"/>
          <w:szCs w:val="32"/>
        </w:rPr>
      </w:pPr>
    </w:p>
    <w:p w:rsidR="00786568" w:rsidRDefault="00786568" w:rsidP="007D2033">
      <w:pPr>
        <w:spacing w:after="0" w:line="240" w:lineRule="auto"/>
        <w:jc w:val="both"/>
        <w:rPr>
          <w:b/>
          <w:bCs/>
          <w:i/>
          <w:iCs/>
          <w:sz w:val="27"/>
          <w:szCs w:val="27"/>
        </w:rPr>
      </w:pPr>
    </w:p>
    <w:sectPr w:rsidR="00786568" w:rsidSect="00D975F4">
      <w:footerReference w:type="default" r:id="rId9"/>
      <w:pgSz w:w="12240" w:h="15840"/>
      <w:pgMar w:top="900" w:right="1440" w:bottom="9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22293" w:rsidRDefault="00922293" w:rsidP="00FC0516">
      <w:pPr>
        <w:spacing w:after="0" w:line="240" w:lineRule="auto"/>
      </w:pPr>
      <w:r>
        <w:separator/>
      </w:r>
    </w:p>
  </w:endnote>
  <w:endnote w:type="continuationSeparator" w:id="1">
    <w:p w:rsidR="00922293" w:rsidRDefault="00922293" w:rsidP="00FC05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797751"/>
      <w:docPartObj>
        <w:docPartGallery w:val="Page Numbers (Bottom of Page)"/>
        <w:docPartUnique/>
      </w:docPartObj>
    </w:sdtPr>
    <w:sdtContent>
      <w:p w:rsidR="00F366AB" w:rsidRDefault="00AD5473">
        <w:pPr>
          <w:pStyle w:val="Footer"/>
          <w:jc w:val="center"/>
        </w:pPr>
        <w:r>
          <w:fldChar w:fldCharType="begin"/>
        </w:r>
        <w:r w:rsidR="006E0724">
          <w:instrText xml:space="preserve"> PAGE   \* MERGEFORMAT </w:instrText>
        </w:r>
        <w:r>
          <w:fldChar w:fldCharType="separate"/>
        </w:r>
        <w:r w:rsidR="005B29B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F366AB" w:rsidRDefault="00F366A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22293" w:rsidRDefault="00922293" w:rsidP="00FC0516">
      <w:pPr>
        <w:spacing w:after="0" w:line="240" w:lineRule="auto"/>
      </w:pPr>
      <w:r>
        <w:separator/>
      </w:r>
    </w:p>
  </w:footnote>
  <w:footnote w:type="continuationSeparator" w:id="1">
    <w:p w:rsidR="00922293" w:rsidRDefault="00922293" w:rsidP="00FC05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1F1EB9"/>
    <w:multiLevelType w:val="hybridMultilevel"/>
    <w:tmpl w:val="D8E42C70"/>
    <w:lvl w:ilvl="0" w:tplc="0850401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302CFD"/>
    <w:multiLevelType w:val="hybridMultilevel"/>
    <w:tmpl w:val="45C87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763854"/>
    <w:multiLevelType w:val="hybridMultilevel"/>
    <w:tmpl w:val="429CECC0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E002C95"/>
    <w:multiLevelType w:val="hybridMultilevel"/>
    <w:tmpl w:val="1854CD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261675"/>
    <w:multiLevelType w:val="hybridMultilevel"/>
    <w:tmpl w:val="9C2A60BE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E6F0C8C"/>
    <w:multiLevelType w:val="hybridMultilevel"/>
    <w:tmpl w:val="33DAA1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27B5CA6"/>
    <w:multiLevelType w:val="hybridMultilevel"/>
    <w:tmpl w:val="4796940C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410B16E1"/>
    <w:multiLevelType w:val="multilevel"/>
    <w:tmpl w:val="B3F8A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531F1A01"/>
    <w:multiLevelType w:val="hybridMultilevel"/>
    <w:tmpl w:val="795E9DA8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58C67E87"/>
    <w:multiLevelType w:val="hybridMultilevel"/>
    <w:tmpl w:val="086EB6C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D0F5F9D"/>
    <w:multiLevelType w:val="hybridMultilevel"/>
    <w:tmpl w:val="804EA2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2A929AB"/>
    <w:multiLevelType w:val="hybridMultilevel"/>
    <w:tmpl w:val="954E6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8BC4D67"/>
    <w:multiLevelType w:val="hybridMultilevel"/>
    <w:tmpl w:val="5CD008BA"/>
    <w:lvl w:ilvl="0" w:tplc="21262186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1AE7EB1"/>
    <w:multiLevelType w:val="hybridMultilevel"/>
    <w:tmpl w:val="22DA8ED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7E55AE3"/>
    <w:multiLevelType w:val="hybridMultilevel"/>
    <w:tmpl w:val="1876F06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9E35E60"/>
    <w:multiLevelType w:val="hybridMultilevel"/>
    <w:tmpl w:val="87B81B6A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2"/>
  </w:num>
  <w:num w:numId="3">
    <w:abstractNumId w:val="14"/>
  </w:num>
  <w:num w:numId="4">
    <w:abstractNumId w:val="4"/>
  </w:num>
  <w:num w:numId="5">
    <w:abstractNumId w:val="9"/>
  </w:num>
  <w:num w:numId="6">
    <w:abstractNumId w:val="6"/>
  </w:num>
  <w:num w:numId="7">
    <w:abstractNumId w:val="8"/>
  </w:num>
  <w:num w:numId="8">
    <w:abstractNumId w:val="13"/>
  </w:num>
  <w:num w:numId="9">
    <w:abstractNumId w:val="0"/>
  </w:num>
  <w:num w:numId="10">
    <w:abstractNumId w:val="1"/>
  </w:num>
  <w:num w:numId="11">
    <w:abstractNumId w:val="7"/>
  </w:num>
  <w:num w:numId="12">
    <w:abstractNumId w:val="11"/>
  </w:num>
  <w:num w:numId="13">
    <w:abstractNumId w:val="3"/>
  </w:num>
  <w:num w:numId="14">
    <w:abstractNumId w:val="12"/>
  </w:num>
  <w:num w:numId="15">
    <w:abstractNumId w:val="10"/>
  </w:num>
  <w:num w:numId="16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7A0N7IwMTUzMbU0NTNS0lEKTi0uzszPAykwNKgFAJh0+wctAAAA"/>
  </w:docVars>
  <w:rsids>
    <w:rsidRoot w:val="00F2395F"/>
    <w:rsid w:val="000022E6"/>
    <w:rsid w:val="00003079"/>
    <w:rsid w:val="000144B0"/>
    <w:rsid w:val="0001492E"/>
    <w:rsid w:val="00021F59"/>
    <w:rsid w:val="0002446E"/>
    <w:rsid w:val="000247DC"/>
    <w:rsid w:val="00032D15"/>
    <w:rsid w:val="000349E6"/>
    <w:rsid w:val="00035B99"/>
    <w:rsid w:val="00035E48"/>
    <w:rsid w:val="00042E21"/>
    <w:rsid w:val="00051393"/>
    <w:rsid w:val="000664D6"/>
    <w:rsid w:val="00071AD0"/>
    <w:rsid w:val="00081F8F"/>
    <w:rsid w:val="000825A5"/>
    <w:rsid w:val="00084295"/>
    <w:rsid w:val="00087DFE"/>
    <w:rsid w:val="000A58DE"/>
    <w:rsid w:val="000B3B52"/>
    <w:rsid w:val="000B79A0"/>
    <w:rsid w:val="000D353D"/>
    <w:rsid w:val="000F06DE"/>
    <w:rsid w:val="001113D5"/>
    <w:rsid w:val="00111D6F"/>
    <w:rsid w:val="00113094"/>
    <w:rsid w:val="0011664F"/>
    <w:rsid w:val="00131F45"/>
    <w:rsid w:val="00133C7D"/>
    <w:rsid w:val="001438EC"/>
    <w:rsid w:val="00162425"/>
    <w:rsid w:val="00167D52"/>
    <w:rsid w:val="00170821"/>
    <w:rsid w:val="001770BE"/>
    <w:rsid w:val="00183F50"/>
    <w:rsid w:val="001863F6"/>
    <w:rsid w:val="00197EB8"/>
    <w:rsid w:val="00197EF7"/>
    <w:rsid w:val="001A3D0D"/>
    <w:rsid w:val="001A553A"/>
    <w:rsid w:val="001B30E6"/>
    <w:rsid w:val="001B53B9"/>
    <w:rsid w:val="001B6255"/>
    <w:rsid w:val="001C35D7"/>
    <w:rsid w:val="001C4E20"/>
    <w:rsid w:val="001D5A22"/>
    <w:rsid w:val="001D60B5"/>
    <w:rsid w:val="001D770B"/>
    <w:rsid w:val="001E6A80"/>
    <w:rsid w:val="001F5512"/>
    <w:rsid w:val="0021424C"/>
    <w:rsid w:val="0021503D"/>
    <w:rsid w:val="002164A4"/>
    <w:rsid w:val="0022594D"/>
    <w:rsid w:val="0023486E"/>
    <w:rsid w:val="00236FF8"/>
    <w:rsid w:val="00240D7C"/>
    <w:rsid w:val="002411C0"/>
    <w:rsid w:val="00246D17"/>
    <w:rsid w:val="00251004"/>
    <w:rsid w:val="002513A7"/>
    <w:rsid w:val="00254123"/>
    <w:rsid w:val="00257B4E"/>
    <w:rsid w:val="0026178B"/>
    <w:rsid w:val="002757BE"/>
    <w:rsid w:val="002779C7"/>
    <w:rsid w:val="00281658"/>
    <w:rsid w:val="00283CD7"/>
    <w:rsid w:val="00286C49"/>
    <w:rsid w:val="0029342B"/>
    <w:rsid w:val="00294526"/>
    <w:rsid w:val="002A0A0D"/>
    <w:rsid w:val="002A44F5"/>
    <w:rsid w:val="002B4FCD"/>
    <w:rsid w:val="002C12FB"/>
    <w:rsid w:val="002D564D"/>
    <w:rsid w:val="002E3EDD"/>
    <w:rsid w:val="002E790C"/>
    <w:rsid w:val="002F33E1"/>
    <w:rsid w:val="002F3922"/>
    <w:rsid w:val="002F5B7D"/>
    <w:rsid w:val="002F6D56"/>
    <w:rsid w:val="002F7450"/>
    <w:rsid w:val="003005B1"/>
    <w:rsid w:val="00307F4E"/>
    <w:rsid w:val="00323F85"/>
    <w:rsid w:val="00325B71"/>
    <w:rsid w:val="00326F6E"/>
    <w:rsid w:val="00327A57"/>
    <w:rsid w:val="00332090"/>
    <w:rsid w:val="00332813"/>
    <w:rsid w:val="00332A75"/>
    <w:rsid w:val="00336E01"/>
    <w:rsid w:val="00341CC4"/>
    <w:rsid w:val="0034262D"/>
    <w:rsid w:val="003459D6"/>
    <w:rsid w:val="00350BD7"/>
    <w:rsid w:val="0035741D"/>
    <w:rsid w:val="00357EF4"/>
    <w:rsid w:val="003607CF"/>
    <w:rsid w:val="003802EC"/>
    <w:rsid w:val="003847E1"/>
    <w:rsid w:val="003866CC"/>
    <w:rsid w:val="00390790"/>
    <w:rsid w:val="00390CA3"/>
    <w:rsid w:val="00393A8A"/>
    <w:rsid w:val="003952EE"/>
    <w:rsid w:val="0039673D"/>
    <w:rsid w:val="003A2471"/>
    <w:rsid w:val="003A281A"/>
    <w:rsid w:val="003B75D4"/>
    <w:rsid w:val="003B76C7"/>
    <w:rsid w:val="003B7D24"/>
    <w:rsid w:val="003C17C7"/>
    <w:rsid w:val="003D77DE"/>
    <w:rsid w:val="003E1A70"/>
    <w:rsid w:val="003E3589"/>
    <w:rsid w:val="003F3979"/>
    <w:rsid w:val="003F79C8"/>
    <w:rsid w:val="0041100E"/>
    <w:rsid w:val="00412C21"/>
    <w:rsid w:val="00416C80"/>
    <w:rsid w:val="00420041"/>
    <w:rsid w:val="00426BDF"/>
    <w:rsid w:val="00434341"/>
    <w:rsid w:val="00434F29"/>
    <w:rsid w:val="00435588"/>
    <w:rsid w:val="004358EF"/>
    <w:rsid w:val="004377EA"/>
    <w:rsid w:val="0045220A"/>
    <w:rsid w:val="00454856"/>
    <w:rsid w:val="004552A1"/>
    <w:rsid w:val="004579FD"/>
    <w:rsid w:val="00463C3B"/>
    <w:rsid w:val="00464A55"/>
    <w:rsid w:val="00470AFF"/>
    <w:rsid w:val="0047284A"/>
    <w:rsid w:val="00473C4A"/>
    <w:rsid w:val="0048307E"/>
    <w:rsid w:val="00490C0F"/>
    <w:rsid w:val="0049241F"/>
    <w:rsid w:val="004934CC"/>
    <w:rsid w:val="0049528E"/>
    <w:rsid w:val="004965DB"/>
    <w:rsid w:val="00497378"/>
    <w:rsid w:val="00497BFD"/>
    <w:rsid w:val="004C53EE"/>
    <w:rsid w:val="004D1B4C"/>
    <w:rsid w:val="004D3C57"/>
    <w:rsid w:val="004D638A"/>
    <w:rsid w:val="004F6AE5"/>
    <w:rsid w:val="005022FA"/>
    <w:rsid w:val="00511EA1"/>
    <w:rsid w:val="005218BB"/>
    <w:rsid w:val="00527424"/>
    <w:rsid w:val="00527467"/>
    <w:rsid w:val="00536D1A"/>
    <w:rsid w:val="005520C2"/>
    <w:rsid w:val="00554D33"/>
    <w:rsid w:val="00557343"/>
    <w:rsid w:val="00582E58"/>
    <w:rsid w:val="0058415D"/>
    <w:rsid w:val="00584CED"/>
    <w:rsid w:val="005866EE"/>
    <w:rsid w:val="005A0753"/>
    <w:rsid w:val="005A5C0B"/>
    <w:rsid w:val="005B14E7"/>
    <w:rsid w:val="005B29BC"/>
    <w:rsid w:val="005B2F01"/>
    <w:rsid w:val="005C4539"/>
    <w:rsid w:val="005C6EAC"/>
    <w:rsid w:val="005C7F0B"/>
    <w:rsid w:val="005D51C9"/>
    <w:rsid w:val="005E5380"/>
    <w:rsid w:val="005F00B6"/>
    <w:rsid w:val="005F30C7"/>
    <w:rsid w:val="005F48E2"/>
    <w:rsid w:val="005F7823"/>
    <w:rsid w:val="006008F5"/>
    <w:rsid w:val="00602CE1"/>
    <w:rsid w:val="006039C3"/>
    <w:rsid w:val="006107A4"/>
    <w:rsid w:val="00624B25"/>
    <w:rsid w:val="006268EE"/>
    <w:rsid w:val="0062694A"/>
    <w:rsid w:val="00627084"/>
    <w:rsid w:val="0063053A"/>
    <w:rsid w:val="0063087F"/>
    <w:rsid w:val="006325EE"/>
    <w:rsid w:val="006331EC"/>
    <w:rsid w:val="00656A38"/>
    <w:rsid w:val="00666DB5"/>
    <w:rsid w:val="00667187"/>
    <w:rsid w:val="00673676"/>
    <w:rsid w:val="00680E67"/>
    <w:rsid w:val="00682D3E"/>
    <w:rsid w:val="00690BCA"/>
    <w:rsid w:val="00694E06"/>
    <w:rsid w:val="006A1058"/>
    <w:rsid w:val="006B269D"/>
    <w:rsid w:val="006C2D88"/>
    <w:rsid w:val="006C42B1"/>
    <w:rsid w:val="006C4A35"/>
    <w:rsid w:val="006C4B05"/>
    <w:rsid w:val="006C5686"/>
    <w:rsid w:val="006C6209"/>
    <w:rsid w:val="006D2A67"/>
    <w:rsid w:val="006D6052"/>
    <w:rsid w:val="006D65EB"/>
    <w:rsid w:val="006E0724"/>
    <w:rsid w:val="006E1D00"/>
    <w:rsid w:val="006E3999"/>
    <w:rsid w:val="006F5B42"/>
    <w:rsid w:val="006F6687"/>
    <w:rsid w:val="006F7802"/>
    <w:rsid w:val="00700639"/>
    <w:rsid w:val="00702A8B"/>
    <w:rsid w:val="0070566C"/>
    <w:rsid w:val="007105FE"/>
    <w:rsid w:val="00713782"/>
    <w:rsid w:val="00713804"/>
    <w:rsid w:val="00714DAB"/>
    <w:rsid w:val="0071710D"/>
    <w:rsid w:val="00722E4F"/>
    <w:rsid w:val="007265AA"/>
    <w:rsid w:val="00732964"/>
    <w:rsid w:val="00735393"/>
    <w:rsid w:val="00740025"/>
    <w:rsid w:val="0074241F"/>
    <w:rsid w:val="00742C27"/>
    <w:rsid w:val="00742E8A"/>
    <w:rsid w:val="00742EA4"/>
    <w:rsid w:val="00753A20"/>
    <w:rsid w:val="00755438"/>
    <w:rsid w:val="00762265"/>
    <w:rsid w:val="007664E3"/>
    <w:rsid w:val="00770E67"/>
    <w:rsid w:val="007734EE"/>
    <w:rsid w:val="007764ED"/>
    <w:rsid w:val="0078046D"/>
    <w:rsid w:val="00786568"/>
    <w:rsid w:val="00793FB2"/>
    <w:rsid w:val="00795035"/>
    <w:rsid w:val="00795CEE"/>
    <w:rsid w:val="007A44F2"/>
    <w:rsid w:val="007A6F18"/>
    <w:rsid w:val="007A7498"/>
    <w:rsid w:val="007B39B1"/>
    <w:rsid w:val="007B613B"/>
    <w:rsid w:val="007C4AF9"/>
    <w:rsid w:val="007C77A5"/>
    <w:rsid w:val="007D2033"/>
    <w:rsid w:val="007D35A3"/>
    <w:rsid w:val="007D46CE"/>
    <w:rsid w:val="007D572B"/>
    <w:rsid w:val="007D5E6D"/>
    <w:rsid w:val="007D684E"/>
    <w:rsid w:val="007E401A"/>
    <w:rsid w:val="007F690E"/>
    <w:rsid w:val="007F7E09"/>
    <w:rsid w:val="00810659"/>
    <w:rsid w:val="00814A0E"/>
    <w:rsid w:val="00823343"/>
    <w:rsid w:val="0082576F"/>
    <w:rsid w:val="00827AAE"/>
    <w:rsid w:val="0085158F"/>
    <w:rsid w:val="008525E3"/>
    <w:rsid w:val="0085645F"/>
    <w:rsid w:val="00864013"/>
    <w:rsid w:val="00866CF6"/>
    <w:rsid w:val="00867E6D"/>
    <w:rsid w:val="00877B65"/>
    <w:rsid w:val="008830F4"/>
    <w:rsid w:val="00885FBC"/>
    <w:rsid w:val="008911B6"/>
    <w:rsid w:val="00896953"/>
    <w:rsid w:val="008A0A16"/>
    <w:rsid w:val="008A2163"/>
    <w:rsid w:val="008A3C4D"/>
    <w:rsid w:val="008B1899"/>
    <w:rsid w:val="008B5EF5"/>
    <w:rsid w:val="008C6F01"/>
    <w:rsid w:val="008D5882"/>
    <w:rsid w:val="008E595F"/>
    <w:rsid w:val="008E5EDA"/>
    <w:rsid w:val="008E6A20"/>
    <w:rsid w:val="008E7ACF"/>
    <w:rsid w:val="008F0B7C"/>
    <w:rsid w:val="008F10DF"/>
    <w:rsid w:val="009007DB"/>
    <w:rsid w:val="009021D5"/>
    <w:rsid w:val="00912059"/>
    <w:rsid w:val="00912121"/>
    <w:rsid w:val="00916474"/>
    <w:rsid w:val="00921920"/>
    <w:rsid w:val="00922293"/>
    <w:rsid w:val="00923E71"/>
    <w:rsid w:val="009508B3"/>
    <w:rsid w:val="00953368"/>
    <w:rsid w:val="00961F87"/>
    <w:rsid w:val="009632D7"/>
    <w:rsid w:val="0096380F"/>
    <w:rsid w:val="00983787"/>
    <w:rsid w:val="009978C3"/>
    <w:rsid w:val="009A058C"/>
    <w:rsid w:val="009A367B"/>
    <w:rsid w:val="009A5931"/>
    <w:rsid w:val="009B6BBC"/>
    <w:rsid w:val="009C1B65"/>
    <w:rsid w:val="009C60DC"/>
    <w:rsid w:val="009D7446"/>
    <w:rsid w:val="009E6282"/>
    <w:rsid w:val="009F22BF"/>
    <w:rsid w:val="009F40E2"/>
    <w:rsid w:val="009F64F9"/>
    <w:rsid w:val="00A03948"/>
    <w:rsid w:val="00A04154"/>
    <w:rsid w:val="00A2061F"/>
    <w:rsid w:val="00A32632"/>
    <w:rsid w:val="00A45E82"/>
    <w:rsid w:val="00A53212"/>
    <w:rsid w:val="00A5367B"/>
    <w:rsid w:val="00A5535B"/>
    <w:rsid w:val="00A57417"/>
    <w:rsid w:val="00A61AD0"/>
    <w:rsid w:val="00A631DC"/>
    <w:rsid w:val="00A65AB5"/>
    <w:rsid w:val="00A667E6"/>
    <w:rsid w:val="00A66884"/>
    <w:rsid w:val="00A70B8F"/>
    <w:rsid w:val="00A737C8"/>
    <w:rsid w:val="00A83747"/>
    <w:rsid w:val="00A864EA"/>
    <w:rsid w:val="00A943B2"/>
    <w:rsid w:val="00AA311A"/>
    <w:rsid w:val="00AB29A0"/>
    <w:rsid w:val="00AB2A77"/>
    <w:rsid w:val="00AB4D1C"/>
    <w:rsid w:val="00AB6717"/>
    <w:rsid w:val="00AC466E"/>
    <w:rsid w:val="00AC7E86"/>
    <w:rsid w:val="00AD0856"/>
    <w:rsid w:val="00AD5473"/>
    <w:rsid w:val="00AD6169"/>
    <w:rsid w:val="00AE2C97"/>
    <w:rsid w:val="00AE386F"/>
    <w:rsid w:val="00AF24A1"/>
    <w:rsid w:val="00AF55C5"/>
    <w:rsid w:val="00B02ECB"/>
    <w:rsid w:val="00B07FC0"/>
    <w:rsid w:val="00B205B8"/>
    <w:rsid w:val="00B2744F"/>
    <w:rsid w:val="00B34B38"/>
    <w:rsid w:val="00B371AD"/>
    <w:rsid w:val="00B41802"/>
    <w:rsid w:val="00B44DED"/>
    <w:rsid w:val="00B469ED"/>
    <w:rsid w:val="00B52CCD"/>
    <w:rsid w:val="00B53CAA"/>
    <w:rsid w:val="00B5694C"/>
    <w:rsid w:val="00B60F40"/>
    <w:rsid w:val="00B61F35"/>
    <w:rsid w:val="00B626C4"/>
    <w:rsid w:val="00B66ACD"/>
    <w:rsid w:val="00B77AF8"/>
    <w:rsid w:val="00B813FC"/>
    <w:rsid w:val="00B84036"/>
    <w:rsid w:val="00B840C2"/>
    <w:rsid w:val="00BB0433"/>
    <w:rsid w:val="00BB3EB7"/>
    <w:rsid w:val="00BB3F54"/>
    <w:rsid w:val="00BB4854"/>
    <w:rsid w:val="00BB6B77"/>
    <w:rsid w:val="00BC2A2F"/>
    <w:rsid w:val="00BC78E9"/>
    <w:rsid w:val="00BE75ED"/>
    <w:rsid w:val="00C0489E"/>
    <w:rsid w:val="00C07771"/>
    <w:rsid w:val="00C14FAF"/>
    <w:rsid w:val="00C159F1"/>
    <w:rsid w:val="00C15D73"/>
    <w:rsid w:val="00C238DB"/>
    <w:rsid w:val="00C32B8C"/>
    <w:rsid w:val="00C33B7B"/>
    <w:rsid w:val="00C371D4"/>
    <w:rsid w:val="00C37F1F"/>
    <w:rsid w:val="00C41452"/>
    <w:rsid w:val="00C56EA6"/>
    <w:rsid w:val="00C65D5C"/>
    <w:rsid w:val="00C66C0A"/>
    <w:rsid w:val="00C718E2"/>
    <w:rsid w:val="00C80F81"/>
    <w:rsid w:val="00C818C7"/>
    <w:rsid w:val="00CA053B"/>
    <w:rsid w:val="00CA05C9"/>
    <w:rsid w:val="00CB4142"/>
    <w:rsid w:val="00CB565B"/>
    <w:rsid w:val="00CC09CF"/>
    <w:rsid w:val="00CC1305"/>
    <w:rsid w:val="00CC42A1"/>
    <w:rsid w:val="00CC51D1"/>
    <w:rsid w:val="00CC6523"/>
    <w:rsid w:val="00CD4086"/>
    <w:rsid w:val="00CD638B"/>
    <w:rsid w:val="00CD7662"/>
    <w:rsid w:val="00CE02FE"/>
    <w:rsid w:val="00CE0C79"/>
    <w:rsid w:val="00CF1857"/>
    <w:rsid w:val="00CF4327"/>
    <w:rsid w:val="00CF6C9D"/>
    <w:rsid w:val="00D0063C"/>
    <w:rsid w:val="00D0231B"/>
    <w:rsid w:val="00D04D7B"/>
    <w:rsid w:val="00D06E0B"/>
    <w:rsid w:val="00D2048A"/>
    <w:rsid w:val="00D2291F"/>
    <w:rsid w:val="00D2452D"/>
    <w:rsid w:val="00D255BC"/>
    <w:rsid w:val="00D260D3"/>
    <w:rsid w:val="00D32A37"/>
    <w:rsid w:val="00D32F3D"/>
    <w:rsid w:val="00D3470D"/>
    <w:rsid w:val="00D4022B"/>
    <w:rsid w:val="00D45A43"/>
    <w:rsid w:val="00D47F33"/>
    <w:rsid w:val="00D5141B"/>
    <w:rsid w:val="00D526CA"/>
    <w:rsid w:val="00D533FC"/>
    <w:rsid w:val="00D56074"/>
    <w:rsid w:val="00D56089"/>
    <w:rsid w:val="00D56644"/>
    <w:rsid w:val="00D570A1"/>
    <w:rsid w:val="00D6292C"/>
    <w:rsid w:val="00D63DA5"/>
    <w:rsid w:val="00D65466"/>
    <w:rsid w:val="00D660F9"/>
    <w:rsid w:val="00D70A67"/>
    <w:rsid w:val="00D71AED"/>
    <w:rsid w:val="00D72701"/>
    <w:rsid w:val="00D7561C"/>
    <w:rsid w:val="00D82417"/>
    <w:rsid w:val="00D82D5E"/>
    <w:rsid w:val="00D931C7"/>
    <w:rsid w:val="00D941E8"/>
    <w:rsid w:val="00D95C61"/>
    <w:rsid w:val="00D975F4"/>
    <w:rsid w:val="00DA4826"/>
    <w:rsid w:val="00DB127B"/>
    <w:rsid w:val="00DB21D1"/>
    <w:rsid w:val="00DC3C92"/>
    <w:rsid w:val="00DD10FC"/>
    <w:rsid w:val="00DD54CC"/>
    <w:rsid w:val="00DD6035"/>
    <w:rsid w:val="00DD79BD"/>
    <w:rsid w:val="00DE159C"/>
    <w:rsid w:val="00DE6F3E"/>
    <w:rsid w:val="00DF7B72"/>
    <w:rsid w:val="00E0099D"/>
    <w:rsid w:val="00E03960"/>
    <w:rsid w:val="00E04922"/>
    <w:rsid w:val="00E04D3C"/>
    <w:rsid w:val="00E137AB"/>
    <w:rsid w:val="00E15D55"/>
    <w:rsid w:val="00E215E0"/>
    <w:rsid w:val="00E2611C"/>
    <w:rsid w:val="00E2655B"/>
    <w:rsid w:val="00E26F27"/>
    <w:rsid w:val="00E40827"/>
    <w:rsid w:val="00E452D7"/>
    <w:rsid w:val="00E465A4"/>
    <w:rsid w:val="00E4677A"/>
    <w:rsid w:val="00E46D46"/>
    <w:rsid w:val="00E50E11"/>
    <w:rsid w:val="00E51599"/>
    <w:rsid w:val="00E56833"/>
    <w:rsid w:val="00E7286A"/>
    <w:rsid w:val="00E84458"/>
    <w:rsid w:val="00E8624E"/>
    <w:rsid w:val="00E9378B"/>
    <w:rsid w:val="00E96684"/>
    <w:rsid w:val="00EA2E32"/>
    <w:rsid w:val="00EA6C4F"/>
    <w:rsid w:val="00EB4CEC"/>
    <w:rsid w:val="00EC0116"/>
    <w:rsid w:val="00EC2F5F"/>
    <w:rsid w:val="00EC4A93"/>
    <w:rsid w:val="00EC612A"/>
    <w:rsid w:val="00ED0F48"/>
    <w:rsid w:val="00ED1C5F"/>
    <w:rsid w:val="00ED6706"/>
    <w:rsid w:val="00ED73E0"/>
    <w:rsid w:val="00EE0E00"/>
    <w:rsid w:val="00EE5B60"/>
    <w:rsid w:val="00EF5E44"/>
    <w:rsid w:val="00EF70C1"/>
    <w:rsid w:val="00EF74C1"/>
    <w:rsid w:val="00F00050"/>
    <w:rsid w:val="00F012D9"/>
    <w:rsid w:val="00F062BA"/>
    <w:rsid w:val="00F07E6B"/>
    <w:rsid w:val="00F105EB"/>
    <w:rsid w:val="00F121E7"/>
    <w:rsid w:val="00F13FC2"/>
    <w:rsid w:val="00F2395F"/>
    <w:rsid w:val="00F30468"/>
    <w:rsid w:val="00F315D2"/>
    <w:rsid w:val="00F32B8C"/>
    <w:rsid w:val="00F366AB"/>
    <w:rsid w:val="00F36BDB"/>
    <w:rsid w:val="00F46C89"/>
    <w:rsid w:val="00F471C2"/>
    <w:rsid w:val="00F516EF"/>
    <w:rsid w:val="00F5664B"/>
    <w:rsid w:val="00F6146A"/>
    <w:rsid w:val="00F62E61"/>
    <w:rsid w:val="00F76F8C"/>
    <w:rsid w:val="00F82B3C"/>
    <w:rsid w:val="00F8339A"/>
    <w:rsid w:val="00F837E1"/>
    <w:rsid w:val="00F84011"/>
    <w:rsid w:val="00F8700B"/>
    <w:rsid w:val="00F873FF"/>
    <w:rsid w:val="00F87D03"/>
    <w:rsid w:val="00F90C8F"/>
    <w:rsid w:val="00F921C2"/>
    <w:rsid w:val="00FA2A47"/>
    <w:rsid w:val="00FA521E"/>
    <w:rsid w:val="00FB1D80"/>
    <w:rsid w:val="00FB2282"/>
    <w:rsid w:val="00FB4A91"/>
    <w:rsid w:val="00FC0516"/>
    <w:rsid w:val="00FC0A33"/>
    <w:rsid w:val="00FC10BC"/>
    <w:rsid w:val="00FD3F0F"/>
    <w:rsid w:val="00FD69D8"/>
    <w:rsid w:val="00FD7590"/>
    <w:rsid w:val="00FE0D71"/>
    <w:rsid w:val="00FE19EE"/>
    <w:rsid w:val="00FE378E"/>
    <w:rsid w:val="00FE4BEB"/>
    <w:rsid w:val="00FF1152"/>
    <w:rsid w:val="00FF41C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141B"/>
  </w:style>
  <w:style w:type="paragraph" w:styleId="Heading3">
    <w:name w:val="heading 3"/>
    <w:basedOn w:val="Normal"/>
    <w:link w:val="Heading3Char"/>
    <w:uiPriority w:val="9"/>
    <w:qFormat/>
    <w:rsid w:val="005D51C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239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395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25E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8525E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240D7C"/>
    <w:rPr>
      <w:color w:val="0000FF" w:themeColor="hyperlink"/>
      <w:u w:val="single"/>
    </w:rPr>
  </w:style>
  <w:style w:type="table" w:customStyle="1" w:styleId="LightShading1">
    <w:name w:val="Light Shading1"/>
    <w:basedOn w:val="TableNormal"/>
    <w:uiPriority w:val="60"/>
    <w:rsid w:val="00EF74C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-Accent11">
    <w:name w:val="Light Shading - Accent 11"/>
    <w:basedOn w:val="TableNormal"/>
    <w:uiPriority w:val="60"/>
    <w:rsid w:val="00EF74C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EF74C1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EF74C1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EF74C1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EF74C1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paragraph" w:styleId="ListParagraph">
    <w:name w:val="List Paragraph"/>
    <w:basedOn w:val="Normal"/>
    <w:uiPriority w:val="34"/>
    <w:qFormat/>
    <w:rsid w:val="000349E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FC05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C0516"/>
  </w:style>
  <w:style w:type="paragraph" w:styleId="Footer">
    <w:name w:val="footer"/>
    <w:basedOn w:val="Normal"/>
    <w:link w:val="FooterChar"/>
    <w:uiPriority w:val="99"/>
    <w:unhideWhenUsed/>
    <w:rsid w:val="00FC05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0516"/>
  </w:style>
  <w:style w:type="paragraph" w:customStyle="1" w:styleId="Default">
    <w:name w:val="Default"/>
    <w:rsid w:val="00694E0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bidi="hi-IN"/>
    </w:rPr>
  </w:style>
  <w:style w:type="character" w:customStyle="1" w:styleId="apple-converted-space">
    <w:name w:val="apple-converted-space"/>
    <w:basedOn w:val="DefaultParagraphFont"/>
    <w:rsid w:val="00B840C2"/>
  </w:style>
  <w:style w:type="character" w:customStyle="1" w:styleId="Heading3Char">
    <w:name w:val="Heading 3 Char"/>
    <w:basedOn w:val="DefaultParagraphFont"/>
    <w:link w:val="Heading3"/>
    <w:uiPriority w:val="9"/>
    <w:rsid w:val="005D51C9"/>
    <w:rPr>
      <w:rFonts w:ascii="Times New Roman" w:eastAsia="Times New Roman" w:hAnsi="Times New Roman" w:cs="Times New Roman"/>
      <w:b/>
      <w:bCs/>
      <w:sz w:val="27"/>
      <w:szCs w:val="27"/>
      <w:lang w:bidi="hi-IN"/>
    </w:rPr>
  </w:style>
  <w:style w:type="character" w:styleId="Strong">
    <w:name w:val="Strong"/>
    <w:basedOn w:val="DefaultParagraphFont"/>
    <w:uiPriority w:val="22"/>
    <w:qFormat/>
    <w:rsid w:val="00D32F3D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5645F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83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0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23732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39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84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30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864070">
                  <w:marLeft w:val="174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103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427202">
                  <w:marLeft w:val="174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62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807547">
                  <w:marLeft w:val="174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1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589412">
                  <w:marLeft w:val="174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564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7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8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15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11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2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3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67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9EB931-57FE-456E-A007-C6B5145B2E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00</Words>
  <Characters>570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ish</dc:creator>
  <cp:lastModifiedBy>UCCMS</cp:lastModifiedBy>
  <cp:revision>3</cp:revision>
  <cp:lastPrinted>2016-06-17T01:57:00Z</cp:lastPrinted>
  <dcterms:created xsi:type="dcterms:W3CDTF">2024-07-02T05:30:00Z</dcterms:created>
  <dcterms:modified xsi:type="dcterms:W3CDTF">2024-07-02T05:31:00Z</dcterms:modified>
</cp:coreProperties>
</file>